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D259F" w14:textId="0547B08C" w:rsidR="007A15FA" w:rsidRPr="001F0F2A" w:rsidRDefault="007A15FA" w:rsidP="00127A6E">
      <w:pPr>
        <w:spacing w:line="360" w:lineRule="auto"/>
        <w:rPr>
          <w:b/>
          <w:u w:val="single"/>
        </w:rPr>
      </w:pPr>
      <w:r w:rsidRPr="001F0F2A">
        <w:rPr>
          <w:b/>
          <w:u w:val="single"/>
        </w:rPr>
        <w:t xml:space="preserve">PLEASE </w:t>
      </w:r>
      <w:r w:rsidR="001934FB">
        <w:rPr>
          <w:b/>
          <w:u w:val="single"/>
        </w:rPr>
        <w:t xml:space="preserve">READ AND </w:t>
      </w:r>
      <w:r w:rsidRPr="001F0F2A">
        <w:rPr>
          <w:b/>
          <w:u w:val="single"/>
        </w:rPr>
        <w:t xml:space="preserve">FOLLOW </w:t>
      </w:r>
      <w:r w:rsidR="00C503D8" w:rsidRPr="001F0F2A">
        <w:rPr>
          <w:b/>
          <w:u w:val="single"/>
        </w:rPr>
        <w:t>THE</w:t>
      </w:r>
      <w:r w:rsidR="00B84EDD" w:rsidRPr="001F0F2A">
        <w:rPr>
          <w:b/>
          <w:u w:val="single"/>
        </w:rPr>
        <w:t xml:space="preserve"> </w:t>
      </w:r>
      <w:r w:rsidRPr="001F0F2A">
        <w:rPr>
          <w:b/>
          <w:u w:val="single"/>
        </w:rPr>
        <w:t>INSTRUCTIONS CAREFULLY.</w:t>
      </w:r>
    </w:p>
    <w:p w14:paraId="647923FE" w14:textId="08807CA0" w:rsidR="00B84EDD" w:rsidRPr="001F0F2A" w:rsidRDefault="00C503D8" w:rsidP="001934FB">
      <w:pPr>
        <w:pStyle w:val="ListParagraph"/>
        <w:numPr>
          <w:ilvl w:val="0"/>
          <w:numId w:val="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F0F2A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B84ED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 w:rsidR="00B84ED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mini </w:t>
      </w:r>
      <w:r w:rsidRPr="001F0F2A">
        <w:rPr>
          <w:rFonts w:ascii="Times New Roman" w:hAnsi="Times New Roman" w:cs="Times New Roman"/>
          <w:sz w:val="24"/>
          <w:szCs w:val="24"/>
          <w:lang w:val="en-GB"/>
        </w:rPr>
        <w:t>Project</w:t>
      </w:r>
      <w:proofErr w:type="gramEnd"/>
      <w:r w:rsidR="00B84ED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3019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must be done </w:t>
      </w:r>
      <w:r w:rsidR="00B84ED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in a </w:t>
      </w:r>
      <w:r w:rsidR="00B84EDD" w:rsidRPr="001F0F2A">
        <w:rPr>
          <w:rFonts w:ascii="Times New Roman" w:hAnsi="Times New Roman" w:cs="Times New Roman"/>
          <w:b/>
          <w:sz w:val="24"/>
          <w:szCs w:val="24"/>
          <w:lang w:val="en-GB"/>
        </w:rPr>
        <w:t>group</w:t>
      </w:r>
      <w:r w:rsidR="00B84ED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, with a </w:t>
      </w:r>
      <w:r w:rsidR="00D65F50" w:rsidRPr="001F0F2A">
        <w:rPr>
          <w:rFonts w:ascii="Times New Roman" w:hAnsi="Times New Roman" w:cs="Times New Roman"/>
          <w:b/>
          <w:sz w:val="24"/>
          <w:szCs w:val="24"/>
          <w:lang w:val="en-GB"/>
        </w:rPr>
        <w:t>TWO</w:t>
      </w:r>
      <w:r w:rsidR="003C4B61" w:rsidRPr="001F0F2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3C4B61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(minimum) </w:t>
      </w:r>
      <w:r w:rsidR="0003019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or </w:t>
      </w:r>
      <w:r w:rsidR="00550CF1">
        <w:rPr>
          <w:rFonts w:ascii="Times New Roman" w:hAnsi="Times New Roman" w:cs="Times New Roman"/>
          <w:b/>
          <w:sz w:val="24"/>
          <w:szCs w:val="24"/>
          <w:lang w:val="en-GB"/>
        </w:rPr>
        <w:t>FOUR</w:t>
      </w:r>
      <w:r w:rsidR="001934FB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03019D" w:rsidRPr="001F0F2A">
        <w:rPr>
          <w:rFonts w:ascii="Times New Roman" w:hAnsi="Times New Roman" w:cs="Times New Roman"/>
          <w:sz w:val="24"/>
          <w:szCs w:val="24"/>
          <w:lang w:val="en-GB"/>
        </w:rPr>
        <w:t>maximum) students per group</w:t>
      </w:r>
      <w:r w:rsidR="00B84EDD" w:rsidRPr="001F0F2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666C24F" w14:textId="77777777" w:rsidR="00B84EDD" w:rsidRPr="001F0F2A" w:rsidRDefault="00C503D8" w:rsidP="001934FB">
      <w:pPr>
        <w:pStyle w:val="ListParagraph"/>
        <w:numPr>
          <w:ilvl w:val="0"/>
          <w:numId w:val="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This </w:t>
      </w:r>
      <w:proofErr w:type="gramStart"/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mini </w:t>
      </w:r>
      <w:r w:rsidR="00B81C1E" w:rsidRPr="001F0F2A">
        <w:rPr>
          <w:rFonts w:ascii="Times New Roman" w:hAnsi="Times New Roman" w:cs="Times New Roman"/>
          <w:sz w:val="24"/>
          <w:szCs w:val="24"/>
          <w:lang w:val="en-GB"/>
        </w:rPr>
        <w:t>Project</w:t>
      </w:r>
      <w:proofErr w:type="gramEnd"/>
      <w:r w:rsidR="00B84ED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 contributes </w:t>
      </w:r>
      <w:r w:rsidR="00D65F50" w:rsidRPr="001F0F2A">
        <w:rPr>
          <w:rFonts w:ascii="Times New Roman" w:hAnsi="Times New Roman" w:cs="Times New Roman"/>
          <w:b/>
          <w:sz w:val="24"/>
          <w:szCs w:val="24"/>
          <w:lang w:val="en-GB"/>
        </w:rPr>
        <w:t>2</w:t>
      </w:r>
      <w:r w:rsidR="00B84EDD" w:rsidRPr="001F0F2A">
        <w:rPr>
          <w:rFonts w:ascii="Times New Roman" w:hAnsi="Times New Roman" w:cs="Times New Roman"/>
          <w:b/>
          <w:sz w:val="24"/>
          <w:szCs w:val="24"/>
          <w:lang w:val="en-GB"/>
        </w:rPr>
        <w:t>0%</w:t>
      </w:r>
      <w:r w:rsidR="00B84ED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 to your overall marks.</w:t>
      </w:r>
    </w:p>
    <w:p w14:paraId="7F390DE9" w14:textId="77777777" w:rsidR="009D4AED" w:rsidRPr="001F0F2A" w:rsidRDefault="00B84EDD" w:rsidP="001934FB">
      <w:pPr>
        <w:pStyle w:val="ListParagraph"/>
        <w:numPr>
          <w:ilvl w:val="0"/>
          <w:numId w:val="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The source code of your </w:t>
      </w:r>
      <w:proofErr w:type="gramStart"/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mini </w:t>
      </w:r>
      <w:r w:rsidR="00B81C1E" w:rsidRPr="001F0F2A">
        <w:rPr>
          <w:rFonts w:ascii="Times New Roman" w:hAnsi="Times New Roman" w:cs="Times New Roman"/>
          <w:sz w:val="24"/>
          <w:szCs w:val="24"/>
          <w:lang w:val="en-GB"/>
        </w:rPr>
        <w:t>Project</w:t>
      </w:r>
      <w:proofErr w:type="gramEnd"/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F0F2A">
        <w:rPr>
          <w:rFonts w:ascii="Times New Roman" w:hAnsi="Times New Roman" w:cs="Times New Roman"/>
          <w:b/>
          <w:sz w:val="24"/>
          <w:szCs w:val="24"/>
          <w:lang w:val="en-GB"/>
        </w:rPr>
        <w:t>must</w:t>
      </w:r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 cover </w:t>
      </w:r>
      <w:r w:rsidR="00464D07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all </w:t>
      </w:r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464D07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elements mentioned in the </w:t>
      </w:r>
      <w:r w:rsidR="00ED6413" w:rsidRPr="001F0F2A">
        <w:rPr>
          <w:rFonts w:ascii="Times New Roman" w:hAnsi="Times New Roman" w:cs="Times New Roman"/>
          <w:b/>
          <w:sz w:val="24"/>
          <w:szCs w:val="24"/>
          <w:lang w:val="en-GB"/>
        </w:rPr>
        <w:t>rubric</w:t>
      </w:r>
      <w:r w:rsidR="0062788D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 below.</w:t>
      </w:r>
    </w:p>
    <w:p w14:paraId="4AD7B335" w14:textId="77777777" w:rsidR="0062788D" w:rsidRPr="001F0F2A" w:rsidRDefault="0062788D" w:rsidP="001934FB">
      <w:pPr>
        <w:pStyle w:val="ListParagraph"/>
        <w:numPr>
          <w:ilvl w:val="0"/>
          <w:numId w:val="1"/>
        </w:numPr>
        <w:spacing w:after="16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1F0F2A">
        <w:rPr>
          <w:rFonts w:ascii="Times New Roman" w:hAnsi="Times New Roman" w:cs="Times New Roman"/>
          <w:sz w:val="24"/>
          <w:szCs w:val="24"/>
          <w:lang w:val="en-GB"/>
        </w:rPr>
        <w:t>Read the task carefully and follow the rubric given to complete your project.</w:t>
      </w:r>
    </w:p>
    <w:p w14:paraId="205C3068" w14:textId="179EFBB2" w:rsidR="0003019D" w:rsidRPr="001F0F2A" w:rsidRDefault="0003019D" w:rsidP="001934FB">
      <w:pPr>
        <w:pStyle w:val="ListParagraph"/>
        <w:numPr>
          <w:ilvl w:val="0"/>
          <w:numId w:val="1"/>
        </w:numPr>
        <w:spacing w:after="16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1F0F2A">
        <w:rPr>
          <w:rFonts w:ascii="Times New Roman" w:hAnsi="Times New Roman" w:cs="Times New Roman"/>
          <w:b/>
          <w:sz w:val="24"/>
          <w:szCs w:val="24"/>
          <w:lang w:val="en-GB"/>
        </w:rPr>
        <w:t>Softcopy</w:t>
      </w:r>
      <w:r w:rsidR="00CF7650" w:rsidRPr="001F0F2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(Project Report &amp; Presentation Slide)</w:t>
      </w:r>
      <w:r w:rsidRPr="001F0F2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must be submitted through KALAM.</w:t>
      </w:r>
    </w:p>
    <w:p w14:paraId="492A9D00" w14:textId="55341767" w:rsidR="00064F81" w:rsidRDefault="00064F81" w:rsidP="001934FB">
      <w:pPr>
        <w:pStyle w:val="ListParagraph"/>
        <w:numPr>
          <w:ilvl w:val="0"/>
          <w:numId w:val="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You may conduct your group discussion through </w:t>
      </w:r>
      <w:r w:rsidR="00BC0B6C"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an </w:t>
      </w:r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online medium such as Google Meet, Zoom, Cisco </w:t>
      </w:r>
      <w:proofErr w:type="spellStart"/>
      <w:r w:rsidRPr="001F0F2A">
        <w:rPr>
          <w:rFonts w:ascii="Times New Roman" w:hAnsi="Times New Roman" w:cs="Times New Roman"/>
          <w:sz w:val="24"/>
          <w:szCs w:val="24"/>
          <w:lang w:val="en-GB"/>
        </w:rPr>
        <w:t>Webex</w:t>
      </w:r>
      <w:proofErr w:type="spellEnd"/>
      <w:r w:rsidRPr="001F0F2A">
        <w:rPr>
          <w:rFonts w:ascii="Times New Roman" w:hAnsi="Times New Roman" w:cs="Times New Roman"/>
          <w:sz w:val="24"/>
          <w:szCs w:val="24"/>
          <w:lang w:val="en-GB"/>
        </w:rPr>
        <w:t xml:space="preserve"> or any other suitable platforms.</w:t>
      </w:r>
    </w:p>
    <w:p w14:paraId="4A72AB00" w14:textId="48C894C3" w:rsidR="008E3C29" w:rsidRPr="008E3C29" w:rsidRDefault="008E3C29" w:rsidP="008E3C29">
      <w:pPr>
        <w:spacing w:after="160" w:line="360" w:lineRule="auto"/>
        <w:jc w:val="both"/>
        <w:rPr>
          <w:b/>
          <w:u w:val="single"/>
        </w:rPr>
      </w:pPr>
      <w:r w:rsidRPr="008E3C29">
        <w:rPr>
          <w:b/>
          <w:u w:val="single"/>
        </w:rPr>
        <w:t>THE TASK</w:t>
      </w:r>
      <w:r>
        <w:rPr>
          <w:b/>
          <w:u w:val="single"/>
        </w:rPr>
        <w:t>.</w:t>
      </w:r>
    </w:p>
    <w:p w14:paraId="73B394B7" w14:textId="1070137B" w:rsidR="00055345" w:rsidRPr="005C5142" w:rsidRDefault="00ED1C68" w:rsidP="0025004B">
      <w:pPr>
        <w:spacing w:after="160" w:line="360" w:lineRule="auto"/>
        <w:jc w:val="both"/>
        <w:rPr>
          <w:color w:val="000000" w:themeColor="text1"/>
        </w:rPr>
      </w:pPr>
      <w:r w:rsidRPr="00ED1C68">
        <w:rPr>
          <w:color w:val="000000" w:themeColor="text1"/>
        </w:rPr>
        <w:t>Each group need to propose a topic/title from real-world problem</w:t>
      </w:r>
      <w:r w:rsidR="008542A3">
        <w:rPr>
          <w:color w:val="000000" w:themeColor="text1"/>
        </w:rPr>
        <w:t xml:space="preserve"> </w:t>
      </w:r>
      <w:r w:rsidR="008542A3" w:rsidRPr="008542A3">
        <w:rPr>
          <w:color w:val="000000" w:themeColor="text1"/>
        </w:rPr>
        <w:t xml:space="preserve">based on ministry </w:t>
      </w:r>
      <w:r w:rsidR="008542A3">
        <w:rPr>
          <w:color w:val="000000" w:themeColor="text1"/>
        </w:rPr>
        <w:t xml:space="preserve">department (No. 1 to No. 32) </w:t>
      </w:r>
      <w:r w:rsidR="008542A3" w:rsidRPr="008542A3">
        <w:rPr>
          <w:color w:val="000000" w:themeColor="text1"/>
        </w:rPr>
        <w:t>that can be access from http://www.kabinet.gov.my/bkpp/index.php/anggota-pentadbiran/menteri.</w:t>
      </w:r>
      <w:r w:rsidR="000D14ED">
        <w:rPr>
          <w:color w:val="000000" w:themeColor="text1"/>
        </w:rPr>
        <w:t xml:space="preserve"> </w:t>
      </w:r>
      <w:r w:rsidR="008542A3">
        <w:rPr>
          <w:color w:val="000000" w:themeColor="text1"/>
        </w:rPr>
        <w:t xml:space="preserve">Example, if your group plan to choose </w:t>
      </w:r>
      <w:r w:rsidR="008542A3" w:rsidRPr="008542A3">
        <w:rPr>
          <w:color w:val="000000" w:themeColor="text1"/>
        </w:rPr>
        <w:t xml:space="preserve">ministry </w:t>
      </w:r>
      <w:r w:rsidR="008542A3">
        <w:rPr>
          <w:color w:val="000000" w:themeColor="text1"/>
        </w:rPr>
        <w:t>department</w:t>
      </w:r>
      <w:r w:rsidR="008542A3">
        <w:rPr>
          <w:color w:val="000000" w:themeColor="text1"/>
        </w:rPr>
        <w:t xml:space="preserve"> from finance (No. 4), therefore your project must </w:t>
      </w:r>
      <w:r w:rsidR="0025004B">
        <w:rPr>
          <w:color w:val="000000" w:themeColor="text1"/>
        </w:rPr>
        <w:t>relate</w:t>
      </w:r>
      <w:r w:rsidR="008542A3">
        <w:rPr>
          <w:color w:val="000000" w:themeColor="text1"/>
        </w:rPr>
        <w:t xml:space="preserve"> to the finance such as banking system.</w:t>
      </w:r>
      <w:r w:rsidR="0025004B">
        <w:rPr>
          <w:color w:val="000000" w:themeColor="text1"/>
        </w:rPr>
        <w:t xml:space="preserve"> </w:t>
      </w:r>
      <w:r>
        <w:t xml:space="preserve">Each group can’t have same </w:t>
      </w:r>
      <w:r w:rsidR="0025004B">
        <w:t xml:space="preserve">topic and same </w:t>
      </w:r>
      <w:r w:rsidR="0025004B" w:rsidRPr="008542A3">
        <w:rPr>
          <w:color w:val="000000" w:themeColor="text1"/>
        </w:rPr>
        <w:t xml:space="preserve">ministry </w:t>
      </w:r>
      <w:r w:rsidR="0025004B">
        <w:rPr>
          <w:color w:val="000000" w:themeColor="text1"/>
        </w:rPr>
        <w:t>department</w:t>
      </w:r>
      <w:r>
        <w:t xml:space="preserve">. </w:t>
      </w:r>
      <w:r w:rsidR="00FB2CA8" w:rsidRPr="001F0F2A">
        <w:t>The proposal should consist</w:t>
      </w:r>
      <w:r w:rsidR="00825012" w:rsidRPr="001F0F2A">
        <w:t xml:space="preserve"> </w:t>
      </w:r>
      <w:r w:rsidR="00FB2CA8" w:rsidRPr="001F0F2A">
        <w:t xml:space="preserve">of all </w:t>
      </w:r>
      <w:r w:rsidR="00825012" w:rsidRPr="001F0F2A">
        <w:t>the elements</w:t>
      </w:r>
      <w:r w:rsidR="00FB2CA8" w:rsidRPr="001F0F2A">
        <w:t xml:space="preserve"> that ha</w:t>
      </w:r>
      <w:r w:rsidR="00BC0B6C" w:rsidRPr="001F0F2A">
        <w:t>ve</w:t>
      </w:r>
      <w:r w:rsidR="00FB2CA8" w:rsidRPr="001F0F2A">
        <w:t xml:space="preserve"> been covered in this course. The compulsory </w:t>
      </w:r>
      <w:r w:rsidR="00825012" w:rsidRPr="001F0F2A">
        <w:t>elements</w:t>
      </w:r>
      <w:r w:rsidR="00FB2CA8" w:rsidRPr="001F0F2A">
        <w:t xml:space="preserve"> are </w:t>
      </w:r>
      <w:r w:rsidR="003A458F" w:rsidRPr="001F0F2A">
        <w:rPr>
          <w:b/>
        </w:rPr>
        <w:t>control</w:t>
      </w:r>
      <w:r w:rsidR="00BC0B6C" w:rsidRPr="001F0F2A">
        <w:rPr>
          <w:b/>
        </w:rPr>
        <w:t>led</w:t>
      </w:r>
      <w:r w:rsidR="003A458F" w:rsidRPr="001F0F2A">
        <w:rPr>
          <w:b/>
        </w:rPr>
        <w:t xml:space="preserve"> statement, function</w:t>
      </w:r>
      <w:r w:rsidR="00FB2CA8" w:rsidRPr="001F0F2A">
        <w:rPr>
          <w:b/>
        </w:rPr>
        <w:t xml:space="preserve">, </w:t>
      </w:r>
      <w:r w:rsidR="001934FB" w:rsidRPr="001F0F2A">
        <w:rPr>
          <w:b/>
        </w:rPr>
        <w:t>array</w:t>
      </w:r>
      <w:r w:rsidR="00FB2CA8" w:rsidRPr="001F0F2A">
        <w:rPr>
          <w:b/>
        </w:rPr>
        <w:t xml:space="preserve"> and file processing</w:t>
      </w:r>
      <w:r w:rsidR="00FB2CA8" w:rsidRPr="001F0F2A">
        <w:t xml:space="preserve">. Other </w:t>
      </w:r>
      <w:r w:rsidR="00825012" w:rsidRPr="001F0F2A">
        <w:t>elements</w:t>
      </w:r>
      <w:r w:rsidR="00FB2CA8" w:rsidRPr="001F0F2A">
        <w:t xml:space="preserve"> such </w:t>
      </w:r>
      <w:r w:rsidR="00FB2CA8" w:rsidRPr="005C5142">
        <w:rPr>
          <w:color w:val="000000" w:themeColor="text1"/>
        </w:rPr>
        <w:t xml:space="preserve">as </w:t>
      </w:r>
      <w:r w:rsidR="00FB2CA8" w:rsidRPr="005C5142">
        <w:rPr>
          <w:b/>
          <w:color w:val="000000" w:themeColor="text1"/>
        </w:rPr>
        <w:t>arithmetic statement and equation, I/O operation</w:t>
      </w:r>
      <w:r w:rsidR="00FB2CA8" w:rsidRPr="005C5142">
        <w:rPr>
          <w:color w:val="000000" w:themeColor="text1"/>
        </w:rPr>
        <w:t xml:space="preserve"> normally embedded when the compulsory </w:t>
      </w:r>
      <w:r w:rsidR="00825012" w:rsidRPr="005C5142">
        <w:rPr>
          <w:color w:val="000000" w:themeColor="text1"/>
        </w:rPr>
        <w:t>elements</w:t>
      </w:r>
      <w:r w:rsidR="00FB2CA8" w:rsidRPr="005C5142">
        <w:rPr>
          <w:color w:val="000000" w:themeColor="text1"/>
        </w:rPr>
        <w:t xml:space="preserve"> are applied. Below is the rubric of the </w:t>
      </w:r>
      <w:proofErr w:type="gramStart"/>
      <w:r w:rsidR="00FB2CA8" w:rsidRPr="005C5142">
        <w:rPr>
          <w:color w:val="000000" w:themeColor="text1"/>
        </w:rPr>
        <w:t>mini</w:t>
      </w:r>
      <w:r w:rsidR="00BC0B6C" w:rsidRPr="005C5142">
        <w:rPr>
          <w:color w:val="000000" w:themeColor="text1"/>
        </w:rPr>
        <w:t>-</w:t>
      </w:r>
      <w:r w:rsidR="00FB2CA8" w:rsidRPr="005C5142">
        <w:rPr>
          <w:color w:val="000000" w:themeColor="text1"/>
        </w:rPr>
        <w:t>project</w:t>
      </w:r>
      <w:proofErr w:type="gramEnd"/>
      <w:r w:rsidR="00FB2CA8" w:rsidRPr="005C5142">
        <w:rPr>
          <w:color w:val="000000" w:themeColor="text1"/>
        </w:rPr>
        <w:t xml:space="preserve"> </w:t>
      </w:r>
      <w:r w:rsidR="00825012" w:rsidRPr="005C5142">
        <w:rPr>
          <w:color w:val="000000" w:themeColor="text1"/>
        </w:rPr>
        <w:t>for your reference</w:t>
      </w:r>
      <w:r w:rsidR="00FB2CA8" w:rsidRPr="005C5142">
        <w:rPr>
          <w:color w:val="000000" w:themeColor="text1"/>
        </w:rPr>
        <w:t xml:space="preserve">. </w:t>
      </w:r>
      <w:r w:rsidR="00566118" w:rsidRPr="005C5142">
        <w:rPr>
          <w:color w:val="000000" w:themeColor="text1"/>
        </w:rPr>
        <w:t xml:space="preserve">All groups need to </w:t>
      </w:r>
      <w:r w:rsidR="00055345" w:rsidRPr="005C5142">
        <w:rPr>
          <w:color w:val="000000" w:themeColor="text1"/>
        </w:rPr>
        <w:t xml:space="preserve">submit their report and </w:t>
      </w:r>
      <w:r w:rsidR="00566118" w:rsidRPr="005C5142">
        <w:rPr>
          <w:color w:val="000000" w:themeColor="text1"/>
        </w:rPr>
        <w:t xml:space="preserve">present their </w:t>
      </w:r>
      <w:proofErr w:type="gramStart"/>
      <w:r w:rsidR="00566118" w:rsidRPr="005C5142">
        <w:rPr>
          <w:color w:val="000000" w:themeColor="text1"/>
        </w:rPr>
        <w:t>mini</w:t>
      </w:r>
      <w:r w:rsidR="00BC0B6C" w:rsidRPr="005C5142">
        <w:rPr>
          <w:color w:val="000000" w:themeColor="text1"/>
        </w:rPr>
        <w:t>-</w:t>
      </w:r>
      <w:r w:rsidR="00566118" w:rsidRPr="005C5142">
        <w:rPr>
          <w:color w:val="000000" w:themeColor="text1"/>
        </w:rPr>
        <w:t>project</w:t>
      </w:r>
      <w:proofErr w:type="gramEnd"/>
      <w:r w:rsidR="00566118" w:rsidRPr="005C5142">
        <w:rPr>
          <w:color w:val="000000" w:themeColor="text1"/>
        </w:rPr>
        <w:t xml:space="preserve"> to your lecturer by </w:t>
      </w:r>
      <w:r w:rsidR="00566118" w:rsidRPr="005C5142">
        <w:rPr>
          <w:b/>
          <w:color w:val="000000" w:themeColor="text1"/>
        </w:rPr>
        <w:t>Week 1</w:t>
      </w:r>
      <w:r w:rsidR="00630EA8">
        <w:rPr>
          <w:b/>
          <w:color w:val="000000" w:themeColor="text1"/>
        </w:rPr>
        <w:t>4</w:t>
      </w:r>
      <w:r w:rsidR="00566118" w:rsidRPr="005C5142">
        <w:rPr>
          <w:color w:val="000000" w:themeColor="text1"/>
        </w:rPr>
        <w:t>.</w:t>
      </w:r>
    </w:p>
    <w:p w14:paraId="45697655" w14:textId="3A8F8CD9" w:rsidR="000B4AB2" w:rsidRPr="001F0F2A" w:rsidRDefault="000B4AB2" w:rsidP="001934FB">
      <w:pPr>
        <w:spacing w:after="160" w:line="360" w:lineRule="auto"/>
        <w:jc w:val="both"/>
      </w:pPr>
    </w:p>
    <w:p w14:paraId="301B4457" w14:textId="2119797A" w:rsidR="000B4AB2" w:rsidRPr="001F0F2A" w:rsidRDefault="000B4AB2" w:rsidP="001934FB">
      <w:pPr>
        <w:spacing w:after="160" w:line="360" w:lineRule="auto"/>
        <w:jc w:val="both"/>
      </w:pPr>
    </w:p>
    <w:p w14:paraId="6955F5D0" w14:textId="21C42B1E" w:rsidR="000B4AB2" w:rsidRPr="001F0F2A" w:rsidRDefault="000B4AB2" w:rsidP="001934FB">
      <w:pPr>
        <w:spacing w:after="160" w:line="360" w:lineRule="auto"/>
        <w:jc w:val="both"/>
      </w:pPr>
    </w:p>
    <w:p w14:paraId="1D2EAD4E" w14:textId="77777777" w:rsidR="005E2942" w:rsidRPr="001F0F2A" w:rsidRDefault="005E2942" w:rsidP="00BA57D8">
      <w:pPr>
        <w:spacing w:after="160" w:line="360" w:lineRule="auto"/>
        <w:jc w:val="both"/>
      </w:pPr>
    </w:p>
    <w:p w14:paraId="7DB6EFB7" w14:textId="6E174D2B" w:rsidR="000B4AB2" w:rsidRPr="001F0F2A" w:rsidRDefault="000B4AB2" w:rsidP="00BA57D8">
      <w:pPr>
        <w:spacing w:after="160" w:line="360" w:lineRule="auto"/>
        <w:jc w:val="both"/>
      </w:pPr>
    </w:p>
    <w:p w14:paraId="0EF8570C" w14:textId="12DF2C0F" w:rsidR="000B4AB2" w:rsidRDefault="000B4AB2" w:rsidP="00BA57D8">
      <w:pPr>
        <w:spacing w:after="160" w:line="360" w:lineRule="auto"/>
        <w:jc w:val="both"/>
      </w:pPr>
    </w:p>
    <w:p w14:paraId="16A9E76F" w14:textId="1CD4840D" w:rsidR="001934FB" w:rsidRDefault="001934FB" w:rsidP="00BA57D8">
      <w:pPr>
        <w:spacing w:after="160" w:line="360" w:lineRule="auto"/>
        <w:jc w:val="both"/>
      </w:pPr>
    </w:p>
    <w:p w14:paraId="68492016" w14:textId="42787CD9" w:rsidR="005E2942" w:rsidRPr="001934FB" w:rsidRDefault="005E2942" w:rsidP="00BA57D8">
      <w:pPr>
        <w:spacing w:after="160" w:line="360" w:lineRule="auto"/>
        <w:jc w:val="both"/>
        <w:rPr>
          <w:b/>
        </w:rPr>
      </w:pPr>
      <w:r w:rsidRPr="001934FB">
        <w:rPr>
          <w:b/>
        </w:rPr>
        <w:lastRenderedPageBreak/>
        <w:t>Compulsory items to be included in the mini</w:t>
      </w:r>
      <w:r w:rsidR="00BC0B6C" w:rsidRPr="001934FB">
        <w:rPr>
          <w:b/>
        </w:rPr>
        <w:t>-</w:t>
      </w:r>
      <w:r w:rsidRPr="001934FB">
        <w:rPr>
          <w:b/>
        </w:rPr>
        <w:t>project:</w:t>
      </w:r>
    </w:p>
    <w:tbl>
      <w:tblPr>
        <w:tblStyle w:val="TableGrid"/>
        <w:tblW w:w="10849" w:type="dxa"/>
        <w:tblLook w:val="04A0" w:firstRow="1" w:lastRow="0" w:firstColumn="1" w:lastColumn="0" w:noHBand="0" w:noVBand="1"/>
      </w:tblPr>
      <w:tblGrid>
        <w:gridCol w:w="630"/>
        <w:gridCol w:w="2543"/>
        <w:gridCol w:w="7676"/>
      </w:tblGrid>
      <w:tr w:rsidR="005E2942" w:rsidRPr="001F0F2A" w14:paraId="60470B92" w14:textId="77777777" w:rsidTr="00D11709">
        <w:tc>
          <w:tcPr>
            <w:tcW w:w="630" w:type="dxa"/>
          </w:tcPr>
          <w:p w14:paraId="6B9A73F7" w14:textId="204C0D29" w:rsidR="005E2942" w:rsidRPr="001F0F2A" w:rsidRDefault="008E3C29" w:rsidP="001934FB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543" w:type="dxa"/>
          </w:tcPr>
          <w:p w14:paraId="1F5FB641" w14:textId="6373432D" w:rsidR="005E2942" w:rsidRPr="001F0F2A" w:rsidRDefault="005E2942" w:rsidP="001934FB">
            <w:pPr>
              <w:rPr>
                <w:b/>
              </w:rPr>
            </w:pPr>
            <w:r w:rsidRPr="001F0F2A">
              <w:rPr>
                <w:b/>
              </w:rPr>
              <w:t>Items</w:t>
            </w:r>
          </w:p>
        </w:tc>
        <w:tc>
          <w:tcPr>
            <w:tcW w:w="7676" w:type="dxa"/>
          </w:tcPr>
          <w:p w14:paraId="35DFA844" w14:textId="57E50D75" w:rsidR="005E2942" w:rsidRPr="001F0F2A" w:rsidRDefault="005E2942" w:rsidP="001934FB">
            <w:pPr>
              <w:rPr>
                <w:b/>
              </w:rPr>
            </w:pPr>
            <w:r w:rsidRPr="001F0F2A">
              <w:rPr>
                <w:b/>
              </w:rPr>
              <w:t>Description</w:t>
            </w:r>
          </w:p>
        </w:tc>
      </w:tr>
      <w:tr w:rsidR="005E2942" w:rsidRPr="001F0F2A" w14:paraId="465CDE4A" w14:textId="77777777" w:rsidTr="00D11709">
        <w:tc>
          <w:tcPr>
            <w:tcW w:w="630" w:type="dxa"/>
          </w:tcPr>
          <w:p w14:paraId="295133E1" w14:textId="407E7A19" w:rsidR="005E2942" w:rsidRPr="001F0F2A" w:rsidRDefault="005E2942" w:rsidP="001934FB">
            <w:r w:rsidRPr="001F0F2A">
              <w:t>1</w:t>
            </w:r>
          </w:p>
        </w:tc>
        <w:tc>
          <w:tcPr>
            <w:tcW w:w="2543" w:type="dxa"/>
          </w:tcPr>
          <w:p w14:paraId="2B400A0B" w14:textId="115A7E8C" w:rsidR="005E2942" w:rsidRPr="001F0F2A" w:rsidRDefault="00B640D5" w:rsidP="001934FB">
            <w:r w:rsidRPr="001F0F2A">
              <w:t xml:space="preserve">Arithmetic </w:t>
            </w:r>
            <w:r w:rsidR="00BC0B6C" w:rsidRPr="001F0F2A">
              <w:t>Operations</w:t>
            </w:r>
          </w:p>
        </w:tc>
        <w:tc>
          <w:tcPr>
            <w:tcW w:w="7676" w:type="dxa"/>
          </w:tcPr>
          <w:p w14:paraId="52CE1087" w14:textId="45C3E5D2" w:rsidR="005E2942" w:rsidRPr="001F0F2A" w:rsidRDefault="005E2942" w:rsidP="001934FB">
            <w:r w:rsidRPr="001F0F2A">
              <w:t xml:space="preserve">A proper calculation must be considered. Example: Calculate </w:t>
            </w:r>
            <w:r w:rsidR="00BC0B6C" w:rsidRPr="001F0F2A">
              <w:t xml:space="preserve">a </w:t>
            </w:r>
            <w:r w:rsidRPr="001F0F2A">
              <w:t>total price, discount, tax etc</w:t>
            </w:r>
          </w:p>
        </w:tc>
      </w:tr>
      <w:tr w:rsidR="005E2942" w:rsidRPr="001F0F2A" w14:paraId="15E1C97B" w14:textId="77777777" w:rsidTr="00D11709">
        <w:tc>
          <w:tcPr>
            <w:tcW w:w="630" w:type="dxa"/>
          </w:tcPr>
          <w:p w14:paraId="55A7F9CB" w14:textId="11FB2690" w:rsidR="005E2942" w:rsidRPr="001F0F2A" w:rsidRDefault="005E2942" w:rsidP="001934FB">
            <w:r w:rsidRPr="001F0F2A">
              <w:t>2</w:t>
            </w:r>
          </w:p>
        </w:tc>
        <w:tc>
          <w:tcPr>
            <w:tcW w:w="2543" w:type="dxa"/>
          </w:tcPr>
          <w:p w14:paraId="2826BCC3" w14:textId="01720551" w:rsidR="005E2942" w:rsidRPr="001F0F2A" w:rsidRDefault="00BC0B6C" w:rsidP="001934FB">
            <w:r w:rsidRPr="001F0F2A">
              <w:t>Control Statement</w:t>
            </w:r>
          </w:p>
        </w:tc>
        <w:tc>
          <w:tcPr>
            <w:tcW w:w="7676" w:type="dxa"/>
          </w:tcPr>
          <w:p w14:paraId="7F1585DA" w14:textId="55A9C047" w:rsidR="005E2942" w:rsidRPr="001F0F2A" w:rsidRDefault="005E2942" w:rsidP="001934FB">
            <w:r w:rsidRPr="001F0F2A">
              <w:t xml:space="preserve">Implement </w:t>
            </w:r>
            <w:r w:rsidR="00BC0B6C" w:rsidRPr="001F0F2A">
              <w:t xml:space="preserve">a </w:t>
            </w:r>
            <w:r w:rsidRPr="001F0F2A">
              <w:t>minimum</w:t>
            </w:r>
            <w:r w:rsidR="00BC0B6C" w:rsidRPr="001F0F2A">
              <w:t xml:space="preserve"> of</w:t>
            </w:r>
            <w:r w:rsidRPr="001F0F2A">
              <w:t xml:space="preserve"> </w:t>
            </w:r>
            <w:r w:rsidRPr="001F0F2A">
              <w:rPr>
                <w:b/>
              </w:rPr>
              <w:t>3 decisions</w:t>
            </w:r>
            <w:r w:rsidRPr="001F0F2A">
              <w:t xml:space="preserve"> for three different variables</w:t>
            </w:r>
          </w:p>
          <w:p w14:paraId="71243A69" w14:textId="0DBB04F6" w:rsidR="005E2942" w:rsidRPr="001F0F2A" w:rsidRDefault="005E2942" w:rsidP="001934FB">
            <w:r w:rsidRPr="001F0F2A">
              <w:t xml:space="preserve">Implement minimum </w:t>
            </w:r>
            <w:r w:rsidRPr="001F0F2A">
              <w:rPr>
                <w:b/>
              </w:rPr>
              <w:t>1 nested</w:t>
            </w:r>
            <w:r w:rsidRPr="001F0F2A">
              <w:t xml:space="preserve"> decision in one of the decisions</w:t>
            </w:r>
          </w:p>
        </w:tc>
      </w:tr>
      <w:tr w:rsidR="005E2942" w:rsidRPr="001F0F2A" w14:paraId="2958FBF5" w14:textId="77777777" w:rsidTr="00D11709">
        <w:tc>
          <w:tcPr>
            <w:tcW w:w="630" w:type="dxa"/>
          </w:tcPr>
          <w:p w14:paraId="63B67CB4" w14:textId="55C6C131" w:rsidR="005E2942" w:rsidRPr="001F0F2A" w:rsidRDefault="005E2942" w:rsidP="001934FB">
            <w:r w:rsidRPr="001F0F2A">
              <w:t>3</w:t>
            </w:r>
          </w:p>
        </w:tc>
        <w:tc>
          <w:tcPr>
            <w:tcW w:w="2543" w:type="dxa"/>
          </w:tcPr>
          <w:p w14:paraId="6ADAF76E" w14:textId="24B969EF" w:rsidR="005E2942" w:rsidRPr="001F0F2A" w:rsidRDefault="00BC0B6C" w:rsidP="001934FB">
            <w:r w:rsidRPr="001F0F2A">
              <w:t>Modular Programming</w:t>
            </w:r>
          </w:p>
        </w:tc>
        <w:tc>
          <w:tcPr>
            <w:tcW w:w="7676" w:type="dxa"/>
          </w:tcPr>
          <w:p w14:paraId="6D532255" w14:textId="43555E78" w:rsidR="005E2942" w:rsidRPr="001F0F2A" w:rsidRDefault="005E2942" w:rsidP="001934FB">
            <w:r w:rsidRPr="001F0F2A">
              <w:t xml:space="preserve">Minimum </w:t>
            </w:r>
            <w:r w:rsidRPr="001F0F2A">
              <w:rPr>
                <w:b/>
              </w:rPr>
              <w:t>4 functions</w:t>
            </w:r>
            <w:r w:rsidRPr="001F0F2A">
              <w:t xml:space="preserve"> (excluded main function)</w:t>
            </w:r>
          </w:p>
        </w:tc>
      </w:tr>
      <w:tr w:rsidR="00D11709" w:rsidRPr="001F0F2A" w14:paraId="6A3A7EC3" w14:textId="77777777" w:rsidTr="00D11709">
        <w:tc>
          <w:tcPr>
            <w:tcW w:w="630" w:type="dxa"/>
          </w:tcPr>
          <w:p w14:paraId="303DA335" w14:textId="3ECB9BE7" w:rsidR="00D11709" w:rsidRPr="001F0F2A" w:rsidRDefault="00D11709" w:rsidP="00D11709">
            <w:r>
              <w:t>4</w:t>
            </w:r>
          </w:p>
        </w:tc>
        <w:tc>
          <w:tcPr>
            <w:tcW w:w="2543" w:type="dxa"/>
          </w:tcPr>
          <w:p w14:paraId="47AAE339" w14:textId="6D5694EC" w:rsidR="00D11709" w:rsidRPr="001F0F2A" w:rsidRDefault="00D11709" w:rsidP="00D11709">
            <w:r w:rsidRPr="001F0F2A">
              <w:t>Pointer</w:t>
            </w:r>
          </w:p>
        </w:tc>
        <w:tc>
          <w:tcPr>
            <w:tcW w:w="7676" w:type="dxa"/>
          </w:tcPr>
          <w:p w14:paraId="01DBD9AD" w14:textId="2D9C12BA" w:rsidR="00D11709" w:rsidRPr="001F0F2A" w:rsidRDefault="00D11709" w:rsidP="00D11709">
            <w:r w:rsidRPr="001F0F2A">
              <w:t xml:space="preserve">Implement minimum </w:t>
            </w:r>
            <w:r w:rsidRPr="001F0F2A">
              <w:rPr>
                <w:b/>
              </w:rPr>
              <w:t>1 pointer</w:t>
            </w:r>
            <w:r w:rsidRPr="001F0F2A">
              <w:t xml:space="preserve"> (passing value by reference)</w:t>
            </w:r>
          </w:p>
        </w:tc>
      </w:tr>
      <w:tr w:rsidR="00D11709" w:rsidRPr="001F0F2A" w14:paraId="3BD0EDB0" w14:textId="77777777" w:rsidTr="00D11709">
        <w:tc>
          <w:tcPr>
            <w:tcW w:w="630" w:type="dxa"/>
          </w:tcPr>
          <w:p w14:paraId="2287D3C8" w14:textId="5F9E74F9" w:rsidR="00D11709" w:rsidRPr="001F0F2A" w:rsidRDefault="00D11709" w:rsidP="00D11709">
            <w:r>
              <w:t>5</w:t>
            </w:r>
          </w:p>
        </w:tc>
        <w:tc>
          <w:tcPr>
            <w:tcW w:w="2543" w:type="dxa"/>
          </w:tcPr>
          <w:p w14:paraId="4FD46171" w14:textId="49FD5CD5" w:rsidR="00D11709" w:rsidRPr="001F0F2A" w:rsidRDefault="00D11709" w:rsidP="00D11709">
            <w:r>
              <w:t>File Operation</w:t>
            </w:r>
          </w:p>
        </w:tc>
        <w:tc>
          <w:tcPr>
            <w:tcW w:w="7676" w:type="dxa"/>
          </w:tcPr>
          <w:p w14:paraId="21AB1853" w14:textId="02ABD9D5" w:rsidR="00D11709" w:rsidRPr="001F0F2A" w:rsidRDefault="004F2FAA" w:rsidP="004F2FAA">
            <w:r>
              <w:t xml:space="preserve">Implement a minimum of </w:t>
            </w:r>
            <w:r w:rsidRPr="004F2FAA">
              <w:rPr>
                <w:b/>
              </w:rPr>
              <w:t xml:space="preserve">1 </w:t>
            </w:r>
            <w:r>
              <w:rPr>
                <w:b/>
              </w:rPr>
              <w:t xml:space="preserve">read from file </w:t>
            </w:r>
            <w:r>
              <w:t xml:space="preserve">and </w:t>
            </w:r>
            <w:r w:rsidRPr="004F2FAA">
              <w:rPr>
                <w:b/>
              </w:rPr>
              <w:t>1 write</w:t>
            </w:r>
            <w:r>
              <w:rPr>
                <w:b/>
              </w:rPr>
              <w:t xml:space="preserve"> to file</w:t>
            </w:r>
          </w:p>
        </w:tc>
      </w:tr>
      <w:tr w:rsidR="00D11709" w:rsidRPr="001F0F2A" w14:paraId="0097E786" w14:textId="77777777" w:rsidTr="00D11709">
        <w:tc>
          <w:tcPr>
            <w:tcW w:w="630" w:type="dxa"/>
          </w:tcPr>
          <w:p w14:paraId="791AAB3A" w14:textId="5CD0FD64" w:rsidR="00D11709" w:rsidRPr="001F0F2A" w:rsidRDefault="00D11709" w:rsidP="00D11709">
            <w:r>
              <w:t>6</w:t>
            </w:r>
          </w:p>
        </w:tc>
        <w:tc>
          <w:tcPr>
            <w:tcW w:w="2543" w:type="dxa"/>
          </w:tcPr>
          <w:p w14:paraId="0F27D1C6" w14:textId="48DFF20E" w:rsidR="00D11709" w:rsidRPr="001F0F2A" w:rsidRDefault="00D11709" w:rsidP="00D11709">
            <w:r w:rsidRPr="001F0F2A">
              <w:t>Array</w:t>
            </w:r>
          </w:p>
        </w:tc>
        <w:tc>
          <w:tcPr>
            <w:tcW w:w="7676" w:type="dxa"/>
          </w:tcPr>
          <w:p w14:paraId="05A75C98" w14:textId="5255DD00" w:rsidR="00D11709" w:rsidRPr="001F0F2A" w:rsidRDefault="00D11709" w:rsidP="00D11709">
            <w:r w:rsidRPr="001F0F2A">
              <w:t xml:space="preserve">Implement an </w:t>
            </w:r>
            <w:r w:rsidRPr="001F0F2A">
              <w:rPr>
                <w:b/>
              </w:rPr>
              <w:t>array</w:t>
            </w:r>
            <w:r w:rsidRPr="001F0F2A">
              <w:t xml:space="preserve"> technique (string array is not counted)</w:t>
            </w:r>
          </w:p>
        </w:tc>
      </w:tr>
    </w:tbl>
    <w:p w14:paraId="5860E347" w14:textId="77BCEB29" w:rsidR="005E2942" w:rsidRPr="001F0F2A" w:rsidRDefault="005E2942" w:rsidP="00BA57D8">
      <w:pPr>
        <w:spacing w:after="160" w:line="360" w:lineRule="auto"/>
        <w:jc w:val="both"/>
      </w:pPr>
    </w:p>
    <w:p w14:paraId="6A47740C" w14:textId="0971033C" w:rsidR="00927E81" w:rsidRPr="001F0F2A" w:rsidRDefault="00927E81" w:rsidP="00BA57D8">
      <w:pPr>
        <w:spacing w:after="160" w:line="360" w:lineRule="auto"/>
        <w:jc w:val="both"/>
        <w:rPr>
          <w:b/>
        </w:rPr>
      </w:pPr>
      <w:r w:rsidRPr="001F0F2A">
        <w:rPr>
          <w:b/>
        </w:rPr>
        <w:t xml:space="preserve">REPORT </w:t>
      </w:r>
      <w:r w:rsidR="001F0F2A" w:rsidRPr="001F0F2A">
        <w:rPr>
          <w:b/>
        </w:rPr>
        <w:t>PREPARATION:</w:t>
      </w:r>
    </w:p>
    <w:p w14:paraId="523BD716" w14:textId="7E6A629C" w:rsidR="00927E81" w:rsidRPr="001F0F2A" w:rsidRDefault="00927E81" w:rsidP="00927E81">
      <w:pPr>
        <w:pStyle w:val="ListParagraph"/>
        <w:numPr>
          <w:ilvl w:val="0"/>
          <w:numId w:val="2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0F2A">
        <w:rPr>
          <w:rFonts w:ascii="Times New Roman" w:hAnsi="Times New Roman" w:cs="Times New Roman"/>
          <w:sz w:val="24"/>
          <w:szCs w:val="24"/>
        </w:rPr>
        <w:t>Maximum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r w:rsidRPr="001F0F2A">
        <w:rPr>
          <w:rFonts w:ascii="Times New Roman" w:hAnsi="Times New Roman" w:cs="Times New Roman"/>
          <w:b/>
          <w:sz w:val="24"/>
          <w:szCs w:val="24"/>
        </w:rPr>
        <w:t xml:space="preserve">3 </w:t>
      </w:r>
      <w:proofErr w:type="spellStart"/>
      <w:r w:rsidRPr="001F0F2A">
        <w:rPr>
          <w:rFonts w:ascii="Times New Roman" w:hAnsi="Times New Roman" w:cs="Times New Roman"/>
          <w:b/>
          <w:sz w:val="24"/>
          <w:szCs w:val="24"/>
        </w:rPr>
        <w:t>pages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40D5" w:rsidRPr="001F0F2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B640D5"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case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should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>:</w:t>
      </w:r>
    </w:p>
    <w:p w14:paraId="6CBB5DFB" w14:textId="2C37EDB6" w:rsidR="00927E81" w:rsidRPr="001F0F2A" w:rsidRDefault="00927E81" w:rsidP="00927E81">
      <w:pPr>
        <w:pStyle w:val="ListParagraph"/>
        <w:numPr>
          <w:ilvl w:val="1"/>
          <w:numId w:val="2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0F2A">
        <w:rPr>
          <w:rFonts w:ascii="Times New Roman" w:hAnsi="Times New Roman" w:cs="Times New Roman"/>
          <w:sz w:val="24"/>
          <w:szCs w:val="24"/>
        </w:rPr>
        <w:t>Input</w:t>
      </w:r>
    </w:p>
    <w:p w14:paraId="7A83C560" w14:textId="3E868B9D" w:rsidR="00927E81" w:rsidRPr="001F0F2A" w:rsidRDefault="00927E81" w:rsidP="00927E81">
      <w:pPr>
        <w:pStyle w:val="ListParagraph"/>
        <w:numPr>
          <w:ilvl w:val="1"/>
          <w:numId w:val="2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0F2A">
        <w:rPr>
          <w:rFonts w:ascii="Times New Roman" w:hAnsi="Times New Roman" w:cs="Times New Roman"/>
          <w:sz w:val="24"/>
          <w:szCs w:val="24"/>
        </w:rPr>
        <w:t>Process</w:t>
      </w:r>
      <w:proofErr w:type="spellEnd"/>
    </w:p>
    <w:p w14:paraId="78A72014" w14:textId="4AA6D2B0" w:rsidR="00927E81" w:rsidRPr="001F0F2A" w:rsidRDefault="00927E81" w:rsidP="00927E81">
      <w:pPr>
        <w:pStyle w:val="ListParagraph"/>
        <w:numPr>
          <w:ilvl w:val="1"/>
          <w:numId w:val="2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F0F2A">
        <w:rPr>
          <w:rFonts w:ascii="Times New Roman" w:hAnsi="Times New Roman" w:cs="Times New Roman"/>
          <w:sz w:val="24"/>
          <w:szCs w:val="24"/>
        </w:rPr>
        <w:t>Output (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screenshot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>)</w:t>
      </w:r>
    </w:p>
    <w:p w14:paraId="387A21BD" w14:textId="05325B16" w:rsidR="00927E81" w:rsidRPr="001F0F2A" w:rsidRDefault="00927E81" w:rsidP="00927E81">
      <w:pPr>
        <w:pStyle w:val="ListParagraph"/>
        <w:numPr>
          <w:ilvl w:val="0"/>
          <w:numId w:val="2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0F2A">
        <w:rPr>
          <w:rFonts w:ascii="Times New Roman" w:hAnsi="Times New Roman" w:cs="Times New Roman"/>
          <w:sz w:val="24"/>
          <w:szCs w:val="24"/>
        </w:rPr>
        <w:t>Coding</w:t>
      </w:r>
      <w:proofErr w:type="spellEnd"/>
    </w:p>
    <w:p w14:paraId="747E5A69" w14:textId="60BC2390" w:rsidR="00927E81" w:rsidRPr="001F0F2A" w:rsidRDefault="00927E81" w:rsidP="00927E81">
      <w:pPr>
        <w:pStyle w:val="ListParagraph"/>
        <w:numPr>
          <w:ilvl w:val="0"/>
          <w:numId w:val="21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F0F2A">
        <w:rPr>
          <w:rFonts w:ascii="Times New Roman" w:hAnsi="Times New Roman" w:cs="Times New Roman"/>
          <w:sz w:val="24"/>
          <w:szCs w:val="24"/>
        </w:rPr>
        <w:t>Please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F0F2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40D5" w:rsidRPr="001F0F2A">
        <w:rPr>
          <w:rFonts w:ascii="Times New Roman" w:hAnsi="Times New Roman" w:cs="Times New Roman"/>
          <w:b/>
          <w:sz w:val="24"/>
          <w:szCs w:val="24"/>
        </w:rPr>
        <w:t>template</w:t>
      </w:r>
      <w:proofErr w:type="spellEnd"/>
      <w:r w:rsidRPr="001F0F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640D5" w:rsidRPr="001F0F2A">
        <w:rPr>
          <w:rFonts w:ascii="Times New Roman" w:hAnsi="Times New Roman" w:cs="Times New Roman"/>
          <w:sz w:val="24"/>
          <w:szCs w:val="24"/>
        </w:rPr>
        <w:t>provided</w:t>
      </w:r>
      <w:proofErr w:type="spellEnd"/>
      <w:r w:rsidR="00B640D5" w:rsidRPr="001F0F2A">
        <w:rPr>
          <w:rFonts w:ascii="Times New Roman" w:hAnsi="Times New Roman" w:cs="Times New Roman"/>
          <w:sz w:val="24"/>
          <w:szCs w:val="24"/>
        </w:rPr>
        <w:t xml:space="preserve"> in KALAM.</w:t>
      </w:r>
    </w:p>
    <w:p w14:paraId="19C7444C" w14:textId="77777777" w:rsidR="00B640D5" w:rsidRPr="001F0F2A" w:rsidRDefault="00B640D5">
      <w:r w:rsidRPr="001F0F2A">
        <w:br w:type="page"/>
      </w:r>
    </w:p>
    <w:p w14:paraId="122B6082" w14:textId="11BC57EE" w:rsidR="003C4B61" w:rsidRPr="001F0F2A" w:rsidRDefault="000B4AB2" w:rsidP="001F0F2A">
      <w:pPr>
        <w:spacing w:after="160" w:line="360" w:lineRule="auto"/>
        <w:jc w:val="center"/>
        <w:rPr>
          <w:b/>
        </w:rPr>
      </w:pPr>
      <w:r w:rsidRPr="001F0F2A">
        <w:rPr>
          <w:b/>
        </w:rPr>
        <w:lastRenderedPageBreak/>
        <w:t xml:space="preserve">Table </w:t>
      </w:r>
      <w:r w:rsidR="001934FB" w:rsidRPr="001F0F2A">
        <w:rPr>
          <w:b/>
        </w:rPr>
        <w:t>2:</w:t>
      </w:r>
      <w:r w:rsidRPr="001F0F2A">
        <w:rPr>
          <w:b/>
        </w:rPr>
        <w:t xml:space="preserve"> Rubric </w:t>
      </w:r>
      <w:r w:rsidR="002134A1" w:rsidRPr="001F0F2A">
        <w:rPr>
          <w:b/>
        </w:rPr>
        <w:t>Evaluation for Mini Project</w:t>
      </w:r>
    </w:p>
    <w:tbl>
      <w:tblPr>
        <w:tblStyle w:val="TableGrid"/>
        <w:tblW w:w="9492" w:type="dxa"/>
        <w:jc w:val="center"/>
        <w:tblLayout w:type="fixed"/>
        <w:tblLook w:val="04A0" w:firstRow="1" w:lastRow="0" w:firstColumn="1" w:lastColumn="0" w:noHBand="0" w:noVBand="1"/>
      </w:tblPr>
      <w:tblGrid>
        <w:gridCol w:w="816"/>
        <w:gridCol w:w="1873"/>
        <w:gridCol w:w="4961"/>
        <w:gridCol w:w="992"/>
        <w:gridCol w:w="850"/>
      </w:tblGrid>
      <w:tr w:rsidR="003A5E20" w:rsidRPr="004F2FAA" w14:paraId="7E3FFA4B" w14:textId="77777777" w:rsidTr="003A5E20">
        <w:trPr>
          <w:trHeight w:val="227"/>
          <w:jc w:val="center"/>
        </w:trPr>
        <w:tc>
          <w:tcPr>
            <w:tcW w:w="816" w:type="dxa"/>
            <w:shd w:val="clear" w:color="auto" w:fill="AEAAAA" w:themeFill="background2" w:themeFillShade="BF"/>
            <w:vAlign w:val="center"/>
          </w:tcPr>
          <w:p w14:paraId="26548C76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CO</w:t>
            </w:r>
          </w:p>
        </w:tc>
        <w:tc>
          <w:tcPr>
            <w:tcW w:w="1873" w:type="dxa"/>
            <w:shd w:val="clear" w:color="auto" w:fill="AEAAAA" w:themeFill="background2" w:themeFillShade="BF"/>
            <w:vAlign w:val="center"/>
          </w:tcPr>
          <w:p w14:paraId="149D4251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ELEMENT</w:t>
            </w:r>
          </w:p>
        </w:tc>
        <w:tc>
          <w:tcPr>
            <w:tcW w:w="4961" w:type="dxa"/>
            <w:shd w:val="clear" w:color="auto" w:fill="AEAAAA" w:themeFill="background2" w:themeFillShade="BF"/>
            <w:vAlign w:val="center"/>
          </w:tcPr>
          <w:p w14:paraId="7005E0C9" w14:textId="77777777" w:rsidR="003A5E20" w:rsidRPr="004F2FAA" w:rsidRDefault="003A5E20" w:rsidP="004F2FAA">
            <w:pPr>
              <w:rPr>
                <w:b/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EAAAA" w:themeFill="background2" w:themeFillShade="BF"/>
            <w:vAlign w:val="center"/>
          </w:tcPr>
          <w:p w14:paraId="4748CE37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Mark</w:t>
            </w:r>
          </w:p>
        </w:tc>
        <w:tc>
          <w:tcPr>
            <w:tcW w:w="850" w:type="dxa"/>
            <w:shd w:val="clear" w:color="auto" w:fill="AEAAAA" w:themeFill="background2" w:themeFillShade="BF"/>
            <w:vAlign w:val="center"/>
          </w:tcPr>
          <w:p w14:paraId="4F1BF2D7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Total Mark</w:t>
            </w:r>
          </w:p>
        </w:tc>
      </w:tr>
      <w:tr w:rsidR="003A5E20" w:rsidRPr="004F2FAA" w14:paraId="48F5EDD8" w14:textId="77777777" w:rsidTr="003A5E20">
        <w:trPr>
          <w:trHeight w:val="227"/>
          <w:jc w:val="center"/>
        </w:trPr>
        <w:tc>
          <w:tcPr>
            <w:tcW w:w="816" w:type="dxa"/>
            <w:vMerge w:val="restart"/>
            <w:shd w:val="clear" w:color="auto" w:fill="D9D9D9" w:themeFill="background1" w:themeFillShade="D9"/>
            <w:vAlign w:val="center"/>
          </w:tcPr>
          <w:p w14:paraId="3EE3C057" w14:textId="77777777" w:rsidR="003A5E20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CO1</w:t>
            </w:r>
          </w:p>
          <w:p w14:paraId="7772076E" w14:textId="65502744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50m)</w:t>
            </w:r>
          </w:p>
        </w:tc>
        <w:tc>
          <w:tcPr>
            <w:tcW w:w="1873" w:type="dxa"/>
            <w:vMerge w:val="restart"/>
            <w:shd w:val="clear" w:color="auto" w:fill="D9D9D9" w:themeFill="background1" w:themeFillShade="D9"/>
            <w:vAlign w:val="center"/>
          </w:tcPr>
          <w:p w14:paraId="608ADF58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Flow Chart</w:t>
            </w:r>
          </w:p>
          <w:p w14:paraId="6C93EE49" w14:textId="7DABBA5A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(10m)</w:t>
            </w:r>
          </w:p>
        </w:tc>
        <w:tc>
          <w:tcPr>
            <w:tcW w:w="4961" w:type="dxa"/>
            <w:vAlign w:val="center"/>
          </w:tcPr>
          <w:p w14:paraId="022952F2" w14:textId="77777777" w:rsidR="003A5E20" w:rsidRPr="004F2FAA" w:rsidRDefault="003A5E20" w:rsidP="004F2FAA">
            <w:pPr>
              <w:rPr>
                <w:b/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Start and Stop [1M]</w:t>
            </w:r>
          </w:p>
        </w:tc>
        <w:tc>
          <w:tcPr>
            <w:tcW w:w="992" w:type="dxa"/>
            <w:vAlign w:val="center"/>
          </w:tcPr>
          <w:p w14:paraId="219975DE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174B9092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02F3629E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1DB24D87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5C54EBF0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40EC435C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Input [1M]</w:t>
            </w:r>
          </w:p>
        </w:tc>
        <w:tc>
          <w:tcPr>
            <w:tcW w:w="992" w:type="dxa"/>
            <w:vAlign w:val="center"/>
          </w:tcPr>
          <w:p w14:paraId="49EB252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CFD780D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6286E3B3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4E1AFD59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7C7610C7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586EA424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Process [1M]</w:t>
            </w:r>
          </w:p>
        </w:tc>
        <w:tc>
          <w:tcPr>
            <w:tcW w:w="992" w:type="dxa"/>
            <w:vAlign w:val="center"/>
          </w:tcPr>
          <w:p w14:paraId="247ADF0E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8CBEE6F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4BEBA2B1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6BDA3FE3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2ED1DCF4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44164F49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Output [1M]</w:t>
            </w:r>
          </w:p>
        </w:tc>
        <w:tc>
          <w:tcPr>
            <w:tcW w:w="992" w:type="dxa"/>
            <w:vAlign w:val="center"/>
          </w:tcPr>
          <w:p w14:paraId="5B948CF1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CEFF08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653FE5B2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29CD41EF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42673B4D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0D5ACBC6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ntrol Statement [1M]</w:t>
            </w:r>
          </w:p>
        </w:tc>
        <w:tc>
          <w:tcPr>
            <w:tcW w:w="992" w:type="dxa"/>
            <w:vAlign w:val="center"/>
          </w:tcPr>
          <w:p w14:paraId="3B1CC077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91066AD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71B54563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5F5BB840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5CB8603E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28510111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Array [1M]</w:t>
            </w:r>
          </w:p>
        </w:tc>
        <w:tc>
          <w:tcPr>
            <w:tcW w:w="992" w:type="dxa"/>
            <w:vAlign w:val="center"/>
          </w:tcPr>
          <w:p w14:paraId="6BF26FB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EB4307F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779F17B8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5233CB38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2807FEAF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55C24329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Function [1M]</w:t>
            </w:r>
          </w:p>
        </w:tc>
        <w:tc>
          <w:tcPr>
            <w:tcW w:w="992" w:type="dxa"/>
            <w:vAlign w:val="center"/>
          </w:tcPr>
          <w:p w14:paraId="7FD52992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FA8BE73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20670312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2D5DD4CC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03B95FC5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799BAAE1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File Processing [1M]</w:t>
            </w:r>
          </w:p>
        </w:tc>
        <w:tc>
          <w:tcPr>
            <w:tcW w:w="992" w:type="dxa"/>
            <w:vAlign w:val="center"/>
          </w:tcPr>
          <w:p w14:paraId="292797A0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EF0A140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17E1011F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2AED95E5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779C2930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3CE4FCB7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Logic Flow [1M]</w:t>
            </w:r>
          </w:p>
        </w:tc>
        <w:tc>
          <w:tcPr>
            <w:tcW w:w="992" w:type="dxa"/>
            <w:vAlign w:val="center"/>
          </w:tcPr>
          <w:p w14:paraId="549E2957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2A4D08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359FF649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2DF4C493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22260BBA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289CAD9F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Symbols [1M]</w:t>
            </w:r>
          </w:p>
        </w:tc>
        <w:tc>
          <w:tcPr>
            <w:tcW w:w="992" w:type="dxa"/>
            <w:vAlign w:val="center"/>
          </w:tcPr>
          <w:p w14:paraId="08C24C10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0ECC07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06AAF7D8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54B827AF" w14:textId="77777777" w:rsidR="003A5E20" w:rsidRPr="004F2FAA" w:rsidRDefault="003A5E20" w:rsidP="004F2FAA">
            <w:pPr>
              <w:ind w:left="113" w:right="113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 w:val="restart"/>
            <w:shd w:val="clear" w:color="auto" w:fill="D9D9D9" w:themeFill="background1" w:themeFillShade="D9"/>
            <w:vAlign w:val="center"/>
          </w:tcPr>
          <w:p w14:paraId="1F227490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Overall Program Structure</w:t>
            </w:r>
          </w:p>
          <w:p w14:paraId="37D74442" w14:textId="499F96FE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(8m)</w:t>
            </w:r>
          </w:p>
        </w:tc>
        <w:tc>
          <w:tcPr>
            <w:tcW w:w="4961" w:type="dxa"/>
            <w:vAlign w:val="center"/>
          </w:tcPr>
          <w:p w14:paraId="58627017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Uses pre-processor directive [1M]</w:t>
            </w:r>
          </w:p>
        </w:tc>
        <w:tc>
          <w:tcPr>
            <w:tcW w:w="992" w:type="dxa"/>
            <w:vAlign w:val="center"/>
          </w:tcPr>
          <w:p w14:paraId="00C2B37E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86C8805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0DDB82E5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67F2D81B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6A597E50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064FC298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Main Function [1M]</w:t>
            </w:r>
          </w:p>
        </w:tc>
        <w:tc>
          <w:tcPr>
            <w:tcW w:w="992" w:type="dxa"/>
            <w:vAlign w:val="center"/>
          </w:tcPr>
          <w:p w14:paraId="50E0583F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9A65A1A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71CC9C31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393950CD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66DD987E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5E3019AD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mment [1M]</w:t>
            </w:r>
          </w:p>
        </w:tc>
        <w:tc>
          <w:tcPr>
            <w:tcW w:w="992" w:type="dxa"/>
            <w:vAlign w:val="center"/>
          </w:tcPr>
          <w:p w14:paraId="5732DC9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545CCBF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45DD65FE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5190F7B7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417C0152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4D4B7876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Indentation [1M]</w:t>
            </w:r>
          </w:p>
        </w:tc>
        <w:tc>
          <w:tcPr>
            <w:tcW w:w="992" w:type="dxa"/>
            <w:vAlign w:val="center"/>
          </w:tcPr>
          <w:p w14:paraId="6D375233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E5960A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5FA5DB1D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599EA933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36CDE0E5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13398317" w14:textId="06D05019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No syntax error [2M]</w:t>
            </w:r>
          </w:p>
        </w:tc>
        <w:tc>
          <w:tcPr>
            <w:tcW w:w="992" w:type="dxa"/>
            <w:vAlign w:val="center"/>
          </w:tcPr>
          <w:p w14:paraId="2377C5BF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4E9FD43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3C565BE8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63F3AF06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168E67A0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702A34EC" w14:textId="37C052ED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Statement follows sequence in flow chart [2M]</w:t>
            </w:r>
          </w:p>
        </w:tc>
        <w:tc>
          <w:tcPr>
            <w:tcW w:w="992" w:type="dxa"/>
            <w:vAlign w:val="center"/>
          </w:tcPr>
          <w:p w14:paraId="2BE9EA76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7D47341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4A16C189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58109E35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 w:val="restart"/>
            <w:shd w:val="clear" w:color="auto" w:fill="D9D9D9" w:themeFill="background1" w:themeFillShade="D9"/>
            <w:vAlign w:val="center"/>
          </w:tcPr>
          <w:p w14:paraId="109249AC" w14:textId="75E0ECE1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Correct variable declaration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4F2FAA">
              <w:rPr>
                <w:b/>
                <w:sz w:val="20"/>
                <w:szCs w:val="20"/>
              </w:rPr>
              <w:t>(8m)</w:t>
            </w:r>
          </w:p>
        </w:tc>
        <w:tc>
          <w:tcPr>
            <w:tcW w:w="4961" w:type="dxa"/>
            <w:vAlign w:val="center"/>
          </w:tcPr>
          <w:p w14:paraId="57210CF8" w14:textId="0883CAA4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Integer/float/double/string [4M]</w:t>
            </w:r>
          </w:p>
        </w:tc>
        <w:tc>
          <w:tcPr>
            <w:tcW w:w="992" w:type="dxa"/>
            <w:vAlign w:val="center"/>
          </w:tcPr>
          <w:p w14:paraId="2FF1B39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682FC52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3541CB4A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77329A5B" w14:textId="77777777" w:rsidR="003A5E20" w:rsidRPr="004F2FAA" w:rsidRDefault="003A5E20" w:rsidP="004F2FA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6B5893E9" w14:textId="77777777" w:rsidR="003A5E20" w:rsidRPr="004F2FAA" w:rsidRDefault="003A5E20" w:rsidP="004F2FAA">
            <w:pPr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402F3F6A" w14:textId="04E79BC9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Array [4M]</w:t>
            </w:r>
          </w:p>
        </w:tc>
        <w:tc>
          <w:tcPr>
            <w:tcW w:w="992" w:type="dxa"/>
            <w:vAlign w:val="center"/>
          </w:tcPr>
          <w:p w14:paraId="00A92406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3D7B4D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0D9CC4E2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03A25340" w14:textId="77777777" w:rsidR="003A5E20" w:rsidRPr="004F2FAA" w:rsidRDefault="003A5E20" w:rsidP="004F2FAA">
            <w:pPr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 w:val="restart"/>
            <w:shd w:val="clear" w:color="auto" w:fill="D9D9D9" w:themeFill="background1" w:themeFillShade="D9"/>
            <w:vAlign w:val="center"/>
          </w:tcPr>
          <w:p w14:paraId="431FC5A2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Process</w:t>
            </w:r>
          </w:p>
          <w:p w14:paraId="05606DFC" w14:textId="54C3F529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(16m)</w:t>
            </w:r>
          </w:p>
        </w:tc>
        <w:tc>
          <w:tcPr>
            <w:tcW w:w="4961" w:type="dxa"/>
            <w:vAlign w:val="center"/>
          </w:tcPr>
          <w:p w14:paraId="5F6804B5" w14:textId="18350408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all selection [6M]</w:t>
            </w:r>
          </w:p>
        </w:tc>
        <w:tc>
          <w:tcPr>
            <w:tcW w:w="992" w:type="dxa"/>
            <w:vAlign w:val="center"/>
          </w:tcPr>
          <w:p w14:paraId="194F1A1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AA8ED1A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354DCE18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3696A48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4C321CD7" w14:textId="77777777" w:rsidR="003A5E20" w:rsidRPr="004F2FAA" w:rsidRDefault="003A5E20" w:rsidP="004F2FA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3989497C" w14:textId="4C848E65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all loop [6M]</w:t>
            </w:r>
          </w:p>
        </w:tc>
        <w:tc>
          <w:tcPr>
            <w:tcW w:w="992" w:type="dxa"/>
            <w:vAlign w:val="center"/>
          </w:tcPr>
          <w:p w14:paraId="1D3B8D0C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09EC08E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2504754A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63F4F685" w14:textId="77777777" w:rsidR="003A5E20" w:rsidRPr="004F2FAA" w:rsidRDefault="003A5E20" w:rsidP="004F2FAA">
            <w:pPr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47A24ACC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381C3EF7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all arithmetic expression [4M]</w:t>
            </w:r>
          </w:p>
        </w:tc>
        <w:tc>
          <w:tcPr>
            <w:tcW w:w="992" w:type="dxa"/>
            <w:vAlign w:val="center"/>
          </w:tcPr>
          <w:p w14:paraId="09E46D8A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B4AF0CC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6801B264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textDirection w:val="btLr"/>
            <w:vAlign w:val="center"/>
          </w:tcPr>
          <w:p w14:paraId="260E00C6" w14:textId="77777777" w:rsidR="003A5E20" w:rsidRPr="004F2FAA" w:rsidRDefault="003A5E20" w:rsidP="004F2FAA">
            <w:pPr>
              <w:ind w:left="113" w:right="113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 w:val="restart"/>
            <w:shd w:val="clear" w:color="auto" w:fill="D9D9D9" w:themeFill="background1" w:themeFillShade="D9"/>
            <w:vAlign w:val="center"/>
          </w:tcPr>
          <w:p w14:paraId="5EA5190F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File Operation</w:t>
            </w:r>
          </w:p>
          <w:p w14:paraId="02407464" w14:textId="2A87CADB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(15m)</w:t>
            </w:r>
          </w:p>
        </w:tc>
        <w:tc>
          <w:tcPr>
            <w:tcW w:w="4961" w:type="dxa"/>
            <w:vAlign w:val="center"/>
          </w:tcPr>
          <w:p w14:paraId="7DBDC63D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file declaration [1M]</w:t>
            </w:r>
          </w:p>
        </w:tc>
        <w:tc>
          <w:tcPr>
            <w:tcW w:w="992" w:type="dxa"/>
            <w:vAlign w:val="center"/>
          </w:tcPr>
          <w:p w14:paraId="4A28286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1A3124D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62519E06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24259CCB" w14:textId="77777777" w:rsidR="003A5E20" w:rsidRPr="004F2FAA" w:rsidRDefault="003A5E20" w:rsidP="004F2FAA">
            <w:pPr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51FCDD5B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6CC4BC14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open file syntax [1M]</w:t>
            </w:r>
          </w:p>
        </w:tc>
        <w:tc>
          <w:tcPr>
            <w:tcW w:w="992" w:type="dxa"/>
            <w:vAlign w:val="center"/>
          </w:tcPr>
          <w:p w14:paraId="39008CDC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65289E66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694466DF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70282664" w14:textId="77777777" w:rsidR="003A5E20" w:rsidRPr="004F2FAA" w:rsidRDefault="003A5E20" w:rsidP="004F2FAA">
            <w:pPr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4F55BED7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27872954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all read file syntax [6M]</w:t>
            </w:r>
          </w:p>
        </w:tc>
        <w:tc>
          <w:tcPr>
            <w:tcW w:w="992" w:type="dxa"/>
            <w:vAlign w:val="center"/>
          </w:tcPr>
          <w:p w14:paraId="22F1FA85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824725F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0F53880C" w14:textId="77777777" w:rsidTr="003A5E20">
        <w:trPr>
          <w:trHeight w:val="227"/>
          <w:jc w:val="center"/>
        </w:trPr>
        <w:tc>
          <w:tcPr>
            <w:tcW w:w="816" w:type="dxa"/>
            <w:vMerge w:val="restart"/>
            <w:shd w:val="clear" w:color="auto" w:fill="D9D9D9" w:themeFill="background1" w:themeFillShade="D9"/>
            <w:vAlign w:val="center"/>
          </w:tcPr>
          <w:p w14:paraId="49EC2B25" w14:textId="77777777" w:rsidR="003A5E20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CO2</w:t>
            </w:r>
          </w:p>
          <w:p w14:paraId="6D829464" w14:textId="37CB475F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25m)</w:t>
            </w: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4583AD80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67A3D400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all write file syntax [6M]</w:t>
            </w:r>
          </w:p>
        </w:tc>
        <w:tc>
          <w:tcPr>
            <w:tcW w:w="992" w:type="dxa"/>
            <w:vAlign w:val="center"/>
          </w:tcPr>
          <w:p w14:paraId="58D114A5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6811D63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2A09D629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4983AB59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5B5156BD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5A796F98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close file syntax [1M]</w:t>
            </w:r>
          </w:p>
        </w:tc>
        <w:tc>
          <w:tcPr>
            <w:tcW w:w="992" w:type="dxa"/>
            <w:vAlign w:val="center"/>
          </w:tcPr>
          <w:p w14:paraId="42FDCBF0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D859DF7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4F7E3739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5669BD08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 w:val="restart"/>
            <w:shd w:val="clear" w:color="auto" w:fill="D9D9D9" w:themeFill="background1" w:themeFillShade="D9"/>
            <w:vAlign w:val="center"/>
          </w:tcPr>
          <w:p w14:paraId="34D89FAD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Use of Array</w:t>
            </w:r>
          </w:p>
          <w:p w14:paraId="3185C974" w14:textId="7939F744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(12m)</w:t>
            </w:r>
          </w:p>
        </w:tc>
        <w:tc>
          <w:tcPr>
            <w:tcW w:w="4961" w:type="dxa"/>
            <w:vAlign w:val="center"/>
          </w:tcPr>
          <w:p w14:paraId="748E300B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all input data type in array [6M]</w:t>
            </w:r>
          </w:p>
        </w:tc>
        <w:tc>
          <w:tcPr>
            <w:tcW w:w="992" w:type="dxa"/>
            <w:vAlign w:val="center"/>
          </w:tcPr>
          <w:p w14:paraId="679A65A8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93ACAAE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55DAE257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4A4CFFE4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0701A6D9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656A7E37" w14:textId="77777777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all related process of array [6M]</w:t>
            </w:r>
          </w:p>
        </w:tc>
        <w:tc>
          <w:tcPr>
            <w:tcW w:w="992" w:type="dxa"/>
            <w:vAlign w:val="center"/>
          </w:tcPr>
          <w:p w14:paraId="55DCA7B5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0D1ABD3F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5781730E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7683BEBE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 w:val="restart"/>
            <w:shd w:val="clear" w:color="auto" w:fill="D9D9D9" w:themeFill="background1" w:themeFillShade="D9"/>
            <w:vAlign w:val="center"/>
          </w:tcPr>
          <w:p w14:paraId="37397A6E" w14:textId="7267D7C2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ointer (3m)</w:t>
            </w:r>
          </w:p>
        </w:tc>
        <w:tc>
          <w:tcPr>
            <w:tcW w:w="4961" w:type="dxa"/>
            <w:vAlign w:val="center"/>
          </w:tcPr>
          <w:p w14:paraId="331AAE18" w14:textId="15E8F4DF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pointer declaration [1M]</w:t>
            </w:r>
          </w:p>
        </w:tc>
        <w:tc>
          <w:tcPr>
            <w:tcW w:w="992" w:type="dxa"/>
            <w:vAlign w:val="center"/>
          </w:tcPr>
          <w:p w14:paraId="05B264A7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7CBFBA3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38BCD5C6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175232BD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477144AB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5F641CF3" w14:textId="7FC93AE4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use of pointer [2M]</w:t>
            </w:r>
          </w:p>
        </w:tc>
        <w:tc>
          <w:tcPr>
            <w:tcW w:w="992" w:type="dxa"/>
            <w:vAlign w:val="center"/>
          </w:tcPr>
          <w:p w14:paraId="01855BD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4213360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6E309A57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1D7E8B17" w14:textId="77777777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shd w:val="clear" w:color="auto" w:fill="D9D9D9" w:themeFill="background1" w:themeFillShade="D9"/>
            <w:vAlign w:val="center"/>
          </w:tcPr>
          <w:p w14:paraId="1AAAA0B6" w14:textId="766D0403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utput Statement (3m)</w:t>
            </w:r>
          </w:p>
        </w:tc>
        <w:tc>
          <w:tcPr>
            <w:tcW w:w="4961" w:type="dxa"/>
            <w:vAlign w:val="center"/>
          </w:tcPr>
          <w:p w14:paraId="1EE4382A" w14:textId="5C00CC42" w:rsidR="003A5E20" w:rsidRPr="004F2FAA" w:rsidRDefault="003A5E20" w:rsidP="004F2FAA">
            <w:pPr>
              <w:rPr>
                <w:sz w:val="20"/>
                <w:szCs w:val="20"/>
              </w:rPr>
            </w:pPr>
            <w:r w:rsidRPr="004F2FAA">
              <w:rPr>
                <w:sz w:val="20"/>
                <w:szCs w:val="20"/>
              </w:rPr>
              <w:t>Correct all output presentation [</w:t>
            </w:r>
            <w:r>
              <w:rPr>
                <w:sz w:val="20"/>
                <w:szCs w:val="20"/>
              </w:rPr>
              <w:t>3</w:t>
            </w:r>
            <w:r w:rsidRPr="004F2FAA">
              <w:rPr>
                <w:sz w:val="20"/>
                <w:szCs w:val="20"/>
              </w:rPr>
              <w:t>M]</w:t>
            </w:r>
          </w:p>
        </w:tc>
        <w:tc>
          <w:tcPr>
            <w:tcW w:w="992" w:type="dxa"/>
            <w:vAlign w:val="center"/>
          </w:tcPr>
          <w:p w14:paraId="4E72A09C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E884E4D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26FEEE40" w14:textId="77777777" w:rsidTr="003A5E20">
        <w:trPr>
          <w:trHeight w:val="227"/>
          <w:jc w:val="center"/>
        </w:trPr>
        <w:tc>
          <w:tcPr>
            <w:tcW w:w="816" w:type="dxa"/>
            <w:vMerge w:val="restart"/>
            <w:shd w:val="clear" w:color="auto" w:fill="D9D9D9" w:themeFill="background1" w:themeFillShade="D9"/>
            <w:vAlign w:val="center"/>
          </w:tcPr>
          <w:p w14:paraId="37D4F2F9" w14:textId="77777777" w:rsidR="003A5E20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 w:rsidRPr="004F2FAA">
              <w:rPr>
                <w:b/>
                <w:sz w:val="20"/>
                <w:szCs w:val="20"/>
              </w:rPr>
              <w:t>CO3</w:t>
            </w:r>
          </w:p>
          <w:p w14:paraId="40A7E821" w14:textId="6D8A8220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25m)</w:t>
            </w:r>
          </w:p>
        </w:tc>
        <w:tc>
          <w:tcPr>
            <w:tcW w:w="1873" w:type="dxa"/>
            <w:vMerge w:val="restart"/>
            <w:shd w:val="clear" w:color="auto" w:fill="D9D9D9" w:themeFill="background1" w:themeFillShade="D9"/>
            <w:vAlign w:val="center"/>
          </w:tcPr>
          <w:p w14:paraId="048123DE" w14:textId="72187429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ackground of project (10m)</w:t>
            </w:r>
          </w:p>
        </w:tc>
        <w:tc>
          <w:tcPr>
            <w:tcW w:w="4961" w:type="dxa"/>
            <w:vAlign w:val="center"/>
          </w:tcPr>
          <w:p w14:paraId="6949A202" w14:textId="6A243EB3" w:rsidR="003A5E20" w:rsidRPr="004F2FAA" w:rsidRDefault="003A5E20" w:rsidP="004F2F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eptable background/clear problem [2M]</w:t>
            </w:r>
          </w:p>
        </w:tc>
        <w:tc>
          <w:tcPr>
            <w:tcW w:w="992" w:type="dxa"/>
            <w:vAlign w:val="center"/>
          </w:tcPr>
          <w:p w14:paraId="4DB74A22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vAlign w:val="center"/>
          </w:tcPr>
          <w:p w14:paraId="0BA3D3BF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0C44CEB4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77A505FB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10E366F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7EF20A70" w14:textId="084E0838" w:rsidR="003A5E20" w:rsidRPr="00986423" w:rsidRDefault="003A5E20" w:rsidP="004F2FAA">
            <w:pPr>
              <w:rPr>
                <w:color w:val="FF0000"/>
                <w:sz w:val="20"/>
                <w:szCs w:val="20"/>
              </w:rPr>
            </w:pPr>
            <w:r w:rsidRPr="00986423">
              <w:rPr>
                <w:color w:val="000000" w:themeColor="text1"/>
                <w:sz w:val="20"/>
                <w:szCs w:val="20"/>
              </w:rPr>
              <w:t>Project objective [2M]</w:t>
            </w:r>
          </w:p>
        </w:tc>
        <w:tc>
          <w:tcPr>
            <w:tcW w:w="992" w:type="dxa"/>
            <w:vAlign w:val="center"/>
          </w:tcPr>
          <w:p w14:paraId="31F1B79C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211DB8BC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1F6F7073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03904B0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519A9D76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33979CDF" w14:textId="2C9298F1" w:rsidR="003A5E20" w:rsidRPr="00986423" w:rsidRDefault="003A5E20" w:rsidP="004F2FAA">
            <w:pPr>
              <w:rPr>
                <w:color w:val="000000" w:themeColor="text1"/>
                <w:sz w:val="20"/>
                <w:szCs w:val="20"/>
              </w:rPr>
            </w:pPr>
            <w:r w:rsidRPr="00986423">
              <w:rPr>
                <w:color w:val="000000" w:themeColor="text1"/>
                <w:sz w:val="20"/>
                <w:szCs w:val="20"/>
              </w:rPr>
              <w:t>Input / provide sample of input/screen shoot [2M]</w:t>
            </w:r>
          </w:p>
        </w:tc>
        <w:tc>
          <w:tcPr>
            <w:tcW w:w="992" w:type="dxa"/>
            <w:vAlign w:val="center"/>
          </w:tcPr>
          <w:p w14:paraId="2C6F36B3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1922A59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568050C8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27C58C3B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60A16A0E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2B6E84E3" w14:textId="3751BB76" w:rsidR="003A5E20" w:rsidRPr="00986423" w:rsidRDefault="003A5E20" w:rsidP="004F2FAA">
            <w:pPr>
              <w:rPr>
                <w:color w:val="000000" w:themeColor="text1"/>
                <w:sz w:val="20"/>
                <w:szCs w:val="20"/>
              </w:rPr>
            </w:pPr>
            <w:r w:rsidRPr="00986423">
              <w:rPr>
                <w:color w:val="000000" w:themeColor="text1"/>
                <w:sz w:val="20"/>
                <w:szCs w:val="20"/>
              </w:rPr>
              <w:t>Output</w:t>
            </w:r>
            <w:r w:rsidRPr="00986423">
              <w:rPr>
                <w:color w:val="000000" w:themeColor="text1"/>
                <w:sz w:val="20"/>
                <w:szCs w:val="20"/>
              </w:rPr>
              <w:t xml:space="preserve"> / provide sample of </w:t>
            </w:r>
            <w:r w:rsidRPr="00986423">
              <w:rPr>
                <w:color w:val="000000" w:themeColor="text1"/>
                <w:sz w:val="20"/>
                <w:szCs w:val="20"/>
              </w:rPr>
              <w:t>output</w:t>
            </w:r>
            <w:r w:rsidRPr="00986423">
              <w:rPr>
                <w:color w:val="000000" w:themeColor="text1"/>
                <w:sz w:val="20"/>
                <w:szCs w:val="20"/>
              </w:rPr>
              <w:t>/screen shoot [2M]</w:t>
            </w:r>
          </w:p>
        </w:tc>
        <w:tc>
          <w:tcPr>
            <w:tcW w:w="992" w:type="dxa"/>
            <w:vAlign w:val="center"/>
          </w:tcPr>
          <w:p w14:paraId="1A4A6EAB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3484676B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171B3DA2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2AF87115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18170008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4568FEBC" w14:textId="50F7E73A" w:rsidR="003A5E20" w:rsidRPr="00986423" w:rsidRDefault="003A5E20" w:rsidP="004F2FAA">
            <w:pPr>
              <w:rPr>
                <w:color w:val="000000" w:themeColor="text1"/>
                <w:sz w:val="20"/>
                <w:szCs w:val="20"/>
              </w:rPr>
            </w:pPr>
            <w:r w:rsidRPr="00986423">
              <w:rPr>
                <w:color w:val="000000" w:themeColor="text1"/>
                <w:sz w:val="20"/>
                <w:szCs w:val="20"/>
              </w:rPr>
              <w:t>References [2M]</w:t>
            </w:r>
          </w:p>
        </w:tc>
        <w:tc>
          <w:tcPr>
            <w:tcW w:w="992" w:type="dxa"/>
            <w:vAlign w:val="center"/>
          </w:tcPr>
          <w:p w14:paraId="13CA384A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4FDE1D6A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352E50E0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550C9061" w14:textId="77777777" w:rsidR="003A5E20" w:rsidRPr="004F2FAA" w:rsidRDefault="003A5E20" w:rsidP="004F2FAA">
            <w:pPr>
              <w:rPr>
                <w:b/>
                <w:sz w:val="20"/>
                <w:szCs w:val="20"/>
              </w:rPr>
            </w:pPr>
          </w:p>
        </w:tc>
        <w:tc>
          <w:tcPr>
            <w:tcW w:w="1873" w:type="dxa"/>
            <w:vMerge w:val="restart"/>
            <w:shd w:val="clear" w:color="auto" w:fill="D9D9D9" w:themeFill="background1" w:themeFillShade="D9"/>
            <w:vAlign w:val="center"/>
          </w:tcPr>
          <w:p w14:paraId="5E0BC2D0" w14:textId="7278CBE0" w:rsidR="003A5E20" w:rsidRPr="004F2FAA" w:rsidRDefault="003A5E20" w:rsidP="004F2FA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ditional function / features (10m)</w:t>
            </w:r>
          </w:p>
        </w:tc>
        <w:tc>
          <w:tcPr>
            <w:tcW w:w="4961" w:type="dxa"/>
            <w:vAlign w:val="center"/>
          </w:tcPr>
          <w:p w14:paraId="043D7CC8" w14:textId="2785AFBC" w:rsidR="003A5E20" w:rsidRPr="00D15A76" w:rsidRDefault="003A5E20" w:rsidP="004F2FAA">
            <w:pPr>
              <w:rPr>
                <w:color w:val="000000" w:themeColor="text1"/>
                <w:sz w:val="20"/>
                <w:szCs w:val="20"/>
              </w:rPr>
            </w:pPr>
            <w:r w:rsidRPr="00D15A76">
              <w:rPr>
                <w:color w:val="000000" w:themeColor="text1"/>
                <w:sz w:val="20"/>
                <w:szCs w:val="20"/>
              </w:rPr>
              <w:t>Add data [2.5M]</w:t>
            </w:r>
          </w:p>
        </w:tc>
        <w:tc>
          <w:tcPr>
            <w:tcW w:w="992" w:type="dxa"/>
            <w:vAlign w:val="center"/>
          </w:tcPr>
          <w:p w14:paraId="0E652593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95F398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457BE456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4CE165A2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7E04E3E5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1CA7C58D" w14:textId="209D0194" w:rsidR="003A5E20" w:rsidRPr="00D15A76" w:rsidRDefault="003A5E20" w:rsidP="004F2FAA">
            <w:pPr>
              <w:rPr>
                <w:color w:val="000000" w:themeColor="text1"/>
                <w:sz w:val="20"/>
                <w:szCs w:val="20"/>
              </w:rPr>
            </w:pPr>
            <w:r w:rsidRPr="00D15A76">
              <w:rPr>
                <w:color w:val="000000" w:themeColor="text1"/>
                <w:sz w:val="20"/>
                <w:szCs w:val="20"/>
              </w:rPr>
              <w:t>View</w:t>
            </w:r>
            <w:r w:rsidRPr="00D15A76">
              <w:rPr>
                <w:color w:val="000000" w:themeColor="text1"/>
                <w:sz w:val="20"/>
                <w:szCs w:val="20"/>
              </w:rPr>
              <w:t xml:space="preserve"> data [2.5M]</w:t>
            </w:r>
          </w:p>
        </w:tc>
        <w:tc>
          <w:tcPr>
            <w:tcW w:w="992" w:type="dxa"/>
            <w:vAlign w:val="center"/>
          </w:tcPr>
          <w:p w14:paraId="526D9D33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52348FC2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58457C05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239B950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22B07E44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67E8B8F0" w14:textId="00803FCA" w:rsidR="003A5E20" w:rsidRPr="00D15A76" w:rsidRDefault="003A5E20" w:rsidP="004F2FAA">
            <w:pPr>
              <w:rPr>
                <w:color w:val="000000" w:themeColor="text1"/>
                <w:sz w:val="20"/>
                <w:szCs w:val="20"/>
              </w:rPr>
            </w:pPr>
            <w:r w:rsidRPr="00D15A76">
              <w:rPr>
                <w:color w:val="000000" w:themeColor="text1"/>
                <w:sz w:val="20"/>
                <w:szCs w:val="20"/>
              </w:rPr>
              <w:t>Delete</w:t>
            </w:r>
            <w:r w:rsidRPr="00D15A76">
              <w:rPr>
                <w:color w:val="000000" w:themeColor="text1"/>
                <w:sz w:val="20"/>
                <w:szCs w:val="20"/>
              </w:rPr>
              <w:t xml:space="preserve"> data [2.5M]</w:t>
            </w:r>
          </w:p>
        </w:tc>
        <w:tc>
          <w:tcPr>
            <w:tcW w:w="992" w:type="dxa"/>
            <w:vAlign w:val="center"/>
          </w:tcPr>
          <w:p w14:paraId="6BA79D73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18503672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4C27EA88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732D7023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1873" w:type="dxa"/>
            <w:vMerge/>
            <w:shd w:val="clear" w:color="auto" w:fill="D9D9D9" w:themeFill="background1" w:themeFillShade="D9"/>
            <w:vAlign w:val="center"/>
          </w:tcPr>
          <w:p w14:paraId="3133E195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4961" w:type="dxa"/>
            <w:vAlign w:val="center"/>
          </w:tcPr>
          <w:p w14:paraId="2E61D624" w14:textId="28F77358" w:rsidR="003A5E20" w:rsidRPr="00D15A76" w:rsidRDefault="003A5E20" w:rsidP="004F2FAA">
            <w:pPr>
              <w:rPr>
                <w:color w:val="000000" w:themeColor="text1"/>
                <w:sz w:val="20"/>
                <w:szCs w:val="20"/>
              </w:rPr>
            </w:pPr>
            <w:r w:rsidRPr="00D15A76">
              <w:rPr>
                <w:color w:val="000000" w:themeColor="text1"/>
                <w:sz w:val="20"/>
                <w:szCs w:val="20"/>
              </w:rPr>
              <w:t>Update</w:t>
            </w:r>
            <w:r w:rsidRPr="00D15A76">
              <w:rPr>
                <w:color w:val="000000" w:themeColor="text1"/>
                <w:sz w:val="20"/>
                <w:szCs w:val="20"/>
              </w:rPr>
              <w:t xml:space="preserve"> data [2.5M]</w:t>
            </w:r>
          </w:p>
        </w:tc>
        <w:tc>
          <w:tcPr>
            <w:tcW w:w="992" w:type="dxa"/>
            <w:vAlign w:val="center"/>
          </w:tcPr>
          <w:p w14:paraId="71C023FC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14:paraId="73317A26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  <w:tr w:rsidR="003A5E20" w:rsidRPr="004F2FAA" w14:paraId="1B7A070F" w14:textId="77777777" w:rsidTr="003A5E20">
        <w:trPr>
          <w:trHeight w:val="227"/>
          <w:jc w:val="center"/>
        </w:trPr>
        <w:tc>
          <w:tcPr>
            <w:tcW w:w="816" w:type="dxa"/>
            <w:vMerge/>
            <w:shd w:val="clear" w:color="auto" w:fill="D9D9D9" w:themeFill="background1" w:themeFillShade="D9"/>
            <w:vAlign w:val="center"/>
          </w:tcPr>
          <w:p w14:paraId="06B8E67D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1873" w:type="dxa"/>
            <w:shd w:val="clear" w:color="auto" w:fill="D9D9D9" w:themeFill="background1" w:themeFillShade="D9"/>
            <w:vAlign w:val="center"/>
          </w:tcPr>
          <w:p w14:paraId="7E6F01D4" w14:textId="5176C99D" w:rsidR="003A5E20" w:rsidRPr="004F2FAA" w:rsidRDefault="003A5E20" w:rsidP="00D15A76">
            <w:pPr>
              <w:jc w:val="center"/>
              <w:rPr>
                <w:sz w:val="20"/>
                <w:szCs w:val="20"/>
              </w:rPr>
            </w:pPr>
            <w:r w:rsidRPr="00D15A76">
              <w:rPr>
                <w:b/>
                <w:sz w:val="20"/>
                <w:szCs w:val="20"/>
              </w:rPr>
              <w:t>Additional Library</w:t>
            </w:r>
            <w:r>
              <w:rPr>
                <w:b/>
                <w:sz w:val="20"/>
                <w:szCs w:val="20"/>
              </w:rPr>
              <w:t xml:space="preserve"> (5m)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4961" w:type="dxa"/>
            <w:vAlign w:val="center"/>
          </w:tcPr>
          <w:p w14:paraId="03A6199B" w14:textId="75E33DCC" w:rsidR="003A5E20" w:rsidRDefault="003A5E20" w:rsidP="004F2FAA">
            <w:pPr>
              <w:rPr>
                <w:color w:val="FF0000"/>
                <w:sz w:val="20"/>
                <w:szCs w:val="20"/>
              </w:rPr>
            </w:pPr>
            <w:r w:rsidRPr="003A5E20">
              <w:rPr>
                <w:color w:val="000000" w:themeColor="text1"/>
                <w:sz w:val="20"/>
                <w:szCs w:val="20"/>
              </w:rPr>
              <w:t xml:space="preserve">Implement additional library (other than </w:t>
            </w:r>
            <w:proofErr w:type="spellStart"/>
            <w:r w:rsidRPr="003A5E20">
              <w:rPr>
                <w:color w:val="000000" w:themeColor="text1"/>
                <w:sz w:val="20"/>
                <w:szCs w:val="20"/>
              </w:rPr>
              <w:t>stdio.h</w:t>
            </w:r>
            <w:proofErr w:type="spellEnd"/>
            <w:r w:rsidRPr="003A5E20">
              <w:rPr>
                <w:color w:val="000000" w:themeColor="text1"/>
                <w:sz w:val="20"/>
                <w:szCs w:val="20"/>
              </w:rPr>
              <w:t>) [5M]</w:t>
            </w:r>
          </w:p>
        </w:tc>
        <w:tc>
          <w:tcPr>
            <w:tcW w:w="992" w:type="dxa"/>
            <w:vAlign w:val="center"/>
          </w:tcPr>
          <w:p w14:paraId="70AF316A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  <w:vAlign w:val="center"/>
          </w:tcPr>
          <w:p w14:paraId="0C079F61" w14:textId="77777777" w:rsidR="003A5E20" w:rsidRPr="004F2FAA" w:rsidRDefault="003A5E20" w:rsidP="004F2FAA">
            <w:pPr>
              <w:rPr>
                <w:sz w:val="20"/>
                <w:szCs w:val="20"/>
              </w:rPr>
            </w:pPr>
          </w:p>
        </w:tc>
      </w:tr>
    </w:tbl>
    <w:p w14:paraId="3CF38F6F" w14:textId="77777777" w:rsidR="00F8522C" w:rsidRPr="001F0F2A" w:rsidRDefault="00F8522C" w:rsidP="003C4B61"/>
    <w:sectPr w:rsidR="00F8522C" w:rsidRPr="001F0F2A" w:rsidSect="00FD7F6B">
      <w:headerReference w:type="default" r:id="rId8"/>
      <w:footerReference w:type="default" r:id="rId9"/>
      <w:pgSz w:w="12240" w:h="15840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8A5B64" w14:textId="77777777" w:rsidR="00435231" w:rsidRDefault="00435231">
      <w:r>
        <w:separator/>
      </w:r>
    </w:p>
  </w:endnote>
  <w:endnote w:type="continuationSeparator" w:id="0">
    <w:p w14:paraId="02D78E55" w14:textId="77777777" w:rsidR="00435231" w:rsidRDefault="004352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F4F0F" w14:textId="20DF0C86" w:rsidR="000B7014" w:rsidRPr="000B7014" w:rsidRDefault="00FF5FA3" w:rsidP="000B7014">
    <w:pPr>
      <w:pStyle w:val="Header"/>
      <w:tabs>
        <w:tab w:val="clear" w:pos="4320"/>
        <w:tab w:val="clear" w:pos="8640"/>
      </w:tabs>
      <w:rPr>
        <w:rFonts w:ascii="Century Gothic" w:hAnsi="Century Gothic" w:cs="Verdana"/>
        <w:sz w:val="16"/>
        <w:szCs w:val="16"/>
      </w:rPr>
    </w:pPr>
    <w:r>
      <w:rPr>
        <w:rFonts w:ascii="Century Gothic" w:hAnsi="Century Gothic" w:cs="Verdana"/>
        <w:noProof/>
        <w:sz w:val="16"/>
        <w:szCs w:val="16"/>
        <w:lang w:val="en-US" w:eastAsia="zh-CN"/>
      </w:rPr>
      <w:t>FK</w:t>
    </w:r>
    <w:r w:rsidR="000B7014">
      <w:rPr>
        <w:rFonts w:ascii="Century Gothic" w:hAnsi="Century Gothic" w:cs="Verdana"/>
        <w:sz w:val="16"/>
        <w:szCs w:val="16"/>
      </w:rPr>
      <w:tab/>
    </w:r>
    <w:r w:rsidR="000B7014">
      <w:rPr>
        <w:rFonts w:ascii="Century Gothic" w:hAnsi="Century Gothic" w:cs="Verdana"/>
        <w:sz w:val="16"/>
        <w:szCs w:val="16"/>
      </w:rPr>
      <w:tab/>
    </w:r>
    <w:r w:rsidR="000B7014">
      <w:rPr>
        <w:rFonts w:ascii="Century Gothic" w:hAnsi="Century Gothic" w:cs="Verdana"/>
        <w:sz w:val="16"/>
        <w:szCs w:val="16"/>
      </w:rPr>
      <w:tab/>
    </w:r>
    <w:r w:rsidR="000B7014">
      <w:rPr>
        <w:rFonts w:ascii="Century Gothic" w:hAnsi="Century Gothic" w:cs="Verdana"/>
        <w:sz w:val="16"/>
        <w:szCs w:val="16"/>
      </w:rPr>
      <w:tab/>
    </w:r>
    <w:r w:rsidR="000B7014" w:rsidRPr="000B7014">
      <w:rPr>
        <w:rFonts w:ascii="Century Gothic" w:hAnsi="Century Gothic" w:cs="Verdana"/>
        <w:sz w:val="16"/>
        <w:szCs w:val="16"/>
      </w:rPr>
      <w:t xml:space="preserve"> </w:t>
    </w:r>
    <w:r w:rsidR="00CA1958">
      <w:rPr>
        <w:rFonts w:ascii="Century Gothic" w:hAnsi="Century Gothic" w:cs="Verdana"/>
        <w:sz w:val="16"/>
        <w:szCs w:val="16"/>
      </w:rPr>
      <w:tab/>
    </w:r>
    <w:r w:rsidR="00CA1958">
      <w:rPr>
        <w:rFonts w:ascii="Century Gothic" w:hAnsi="Century Gothic" w:cs="Verdana"/>
        <w:sz w:val="16"/>
        <w:szCs w:val="16"/>
      </w:rPr>
      <w:tab/>
      <w:t xml:space="preserve">      </w:t>
    </w:r>
    <w:r w:rsidR="000B7014" w:rsidRPr="000B7014">
      <w:rPr>
        <w:rFonts w:ascii="Century Gothic" w:hAnsi="Century Gothic" w:cs="Verdana"/>
        <w:sz w:val="16"/>
        <w:szCs w:val="16"/>
      </w:rPr>
      <w:t xml:space="preserve">Page </w:t>
    </w:r>
    <w:r w:rsidR="000B7014" w:rsidRPr="000B7014">
      <w:rPr>
        <w:rStyle w:val="PageNumber"/>
        <w:rFonts w:ascii="Century Gothic" w:hAnsi="Century Gothic"/>
        <w:sz w:val="16"/>
        <w:szCs w:val="16"/>
      </w:rPr>
      <w:fldChar w:fldCharType="begin"/>
    </w:r>
    <w:r w:rsidR="000B7014" w:rsidRPr="000B7014">
      <w:rPr>
        <w:rStyle w:val="PageNumber"/>
        <w:rFonts w:ascii="Century Gothic" w:hAnsi="Century Gothic"/>
        <w:sz w:val="16"/>
        <w:szCs w:val="16"/>
      </w:rPr>
      <w:instrText xml:space="preserve"> PAGE </w:instrText>
    </w:r>
    <w:r w:rsidR="000B7014" w:rsidRPr="000B7014">
      <w:rPr>
        <w:rStyle w:val="PageNumber"/>
        <w:rFonts w:ascii="Century Gothic" w:hAnsi="Century Gothic"/>
        <w:sz w:val="16"/>
        <w:szCs w:val="16"/>
      </w:rPr>
      <w:fldChar w:fldCharType="separate"/>
    </w:r>
    <w:r w:rsidR="009E18BC">
      <w:rPr>
        <w:rStyle w:val="PageNumber"/>
        <w:rFonts w:ascii="Century Gothic" w:hAnsi="Century Gothic"/>
        <w:noProof/>
        <w:sz w:val="16"/>
        <w:szCs w:val="16"/>
      </w:rPr>
      <w:t>4</w:t>
    </w:r>
    <w:r w:rsidR="000B7014" w:rsidRPr="000B7014">
      <w:rPr>
        <w:rStyle w:val="PageNumber"/>
        <w:rFonts w:ascii="Century Gothic" w:hAnsi="Century Gothic"/>
        <w:sz w:val="16"/>
        <w:szCs w:val="16"/>
      </w:rPr>
      <w:fldChar w:fldCharType="end"/>
    </w:r>
    <w:r w:rsidR="000B7014" w:rsidRPr="000B7014">
      <w:rPr>
        <w:rStyle w:val="PageNumber"/>
        <w:rFonts w:ascii="Century Gothic" w:hAnsi="Century Gothic"/>
        <w:sz w:val="16"/>
        <w:szCs w:val="16"/>
      </w:rPr>
      <w:t xml:space="preserve"> </w:t>
    </w:r>
    <w:r w:rsidR="000B7014" w:rsidRPr="000B7014">
      <w:rPr>
        <w:rFonts w:ascii="Century Gothic" w:hAnsi="Century Gothic" w:cs="Verdana"/>
        <w:sz w:val="16"/>
        <w:szCs w:val="16"/>
      </w:rPr>
      <w:t xml:space="preserve">of </w:t>
    </w:r>
    <w:r w:rsidR="000B7014" w:rsidRPr="000B7014">
      <w:rPr>
        <w:rStyle w:val="PageNumber"/>
        <w:rFonts w:ascii="Century Gothic" w:hAnsi="Century Gothic"/>
        <w:sz w:val="16"/>
        <w:szCs w:val="16"/>
      </w:rPr>
      <w:fldChar w:fldCharType="begin"/>
    </w:r>
    <w:r w:rsidR="000B7014" w:rsidRPr="000B7014">
      <w:rPr>
        <w:rStyle w:val="PageNumber"/>
        <w:rFonts w:ascii="Century Gothic" w:hAnsi="Century Gothic"/>
        <w:sz w:val="16"/>
        <w:szCs w:val="16"/>
      </w:rPr>
      <w:instrText xml:space="preserve"> NUMPAGES </w:instrText>
    </w:r>
    <w:r w:rsidR="000B7014" w:rsidRPr="000B7014">
      <w:rPr>
        <w:rStyle w:val="PageNumber"/>
        <w:rFonts w:ascii="Century Gothic" w:hAnsi="Century Gothic"/>
        <w:sz w:val="16"/>
        <w:szCs w:val="16"/>
      </w:rPr>
      <w:fldChar w:fldCharType="separate"/>
    </w:r>
    <w:r w:rsidR="009E18BC">
      <w:rPr>
        <w:rStyle w:val="PageNumber"/>
        <w:rFonts w:ascii="Century Gothic" w:hAnsi="Century Gothic"/>
        <w:noProof/>
        <w:sz w:val="16"/>
        <w:szCs w:val="16"/>
      </w:rPr>
      <w:t>4</w:t>
    </w:r>
    <w:r w:rsidR="000B7014" w:rsidRPr="000B7014">
      <w:rPr>
        <w:rStyle w:val="PageNumber"/>
        <w:rFonts w:ascii="Century Gothic" w:hAnsi="Century Gothic"/>
        <w:sz w:val="16"/>
        <w:szCs w:val="16"/>
      </w:rPr>
      <w:fldChar w:fldCharType="end"/>
    </w:r>
  </w:p>
  <w:p w14:paraId="45D8E829" w14:textId="77777777" w:rsidR="000B7014" w:rsidRPr="000B7014" w:rsidRDefault="00B84EDD" w:rsidP="000B7014">
    <w:pPr>
      <w:pStyle w:val="Header"/>
      <w:tabs>
        <w:tab w:val="clear" w:pos="8640"/>
      </w:tabs>
      <w:rPr>
        <w:rFonts w:ascii="Century Gothic" w:hAnsi="Century Gothic" w:cs="Verdana"/>
        <w:sz w:val="16"/>
        <w:szCs w:val="16"/>
      </w:rPr>
    </w:pPr>
    <w:r w:rsidRPr="000B7014">
      <w:rPr>
        <w:rFonts w:ascii="Century Gothic" w:hAnsi="Century Gothic"/>
        <w:noProof/>
        <w:sz w:val="16"/>
        <w:szCs w:val="16"/>
        <w:lang w:val="en-MY" w:eastAsia="en-MY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89454EF" wp14:editId="0D8B0CE0">
              <wp:simplePos x="0" y="0"/>
              <wp:positionH relativeFrom="column">
                <wp:posOffset>0</wp:posOffset>
              </wp:positionH>
              <wp:positionV relativeFrom="paragraph">
                <wp:posOffset>28575</wp:posOffset>
              </wp:positionV>
              <wp:extent cx="6953885" cy="0"/>
              <wp:effectExtent l="0" t="0" r="5715" b="0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 flipV="1">
                        <a:off x="0" y="0"/>
                        <a:ext cx="695388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7E21F3" id="Line 1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25pt" to="547.5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">
              <o:lock v:ext="edit" shapetype="f"/>
            </v:line>
          </w:pict>
        </mc:Fallback>
      </mc:AlternateContent>
    </w:r>
  </w:p>
  <w:p w14:paraId="2D4F5472" w14:textId="3A5AA4E9" w:rsidR="000B7014" w:rsidRPr="000B7014" w:rsidRDefault="00FF5FA3" w:rsidP="000B7014">
    <w:pPr>
      <w:pStyle w:val="Header"/>
      <w:rPr>
        <w:rFonts w:ascii="Century Gothic" w:hAnsi="Century Gothic" w:cs="Verdana"/>
        <w:sz w:val="16"/>
        <w:szCs w:val="16"/>
      </w:rPr>
    </w:pPr>
    <w:proofErr w:type="spellStart"/>
    <w:r>
      <w:rPr>
        <w:rFonts w:ascii="Century Gothic" w:hAnsi="Century Gothic"/>
        <w:sz w:val="16"/>
        <w:szCs w:val="16"/>
      </w:rPr>
      <w:t>Fakulti</w:t>
    </w:r>
    <w:proofErr w:type="spellEnd"/>
    <w:r>
      <w:rPr>
        <w:rFonts w:ascii="Century Gothic" w:hAnsi="Century Gothic"/>
        <w:sz w:val="16"/>
        <w:szCs w:val="16"/>
      </w:rPr>
      <w:t xml:space="preserve"> </w:t>
    </w:r>
    <w:proofErr w:type="spellStart"/>
    <w:r>
      <w:rPr>
        <w:rFonts w:ascii="Century Gothic" w:hAnsi="Century Gothic"/>
        <w:sz w:val="16"/>
        <w:szCs w:val="16"/>
      </w:rPr>
      <w:t>Komputeran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8D74A8" w14:textId="77777777" w:rsidR="00435231" w:rsidRDefault="00435231">
      <w:r>
        <w:separator/>
      </w:r>
    </w:p>
  </w:footnote>
  <w:footnote w:type="continuationSeparator" w:id="0">
    <w:p w14:paraId="7B36F4E8" w14:textId="77777777" w:rsidR="00435231" w:rsidRDefault="004352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773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313"/>
      <w:gridCol w:w="3187"/>
      <w:gridCol w:w="720"/>
      <w:gridCol w:w="360"/>
      <w:gridCol w:w="2784"/>
      <w:gridCol w:w="2409"/>
    </w:tblGrid>
    <w:tr w:rsidR="000B7014" w14:paraId="3A7B5658" w14:textId="77777777" w:rsidTr="00F9576C">
      <w:trPr>
        <w:cantSplit/>
        <w:trHeight w:val="620"/>
      </w:trPr>
      <w:tc>
        <w:tcPr>
          <w:tcW w:w="1313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2F4118C" w14:textId="77777777" w:rsidR="000B7014" w:rsidRDefault="00B84EDD">
          <w:pPr>
            <w:jc w:val="center"/>
            <w:rPr>
              <w:sz w:val="22"/>
              <w:szCs w:val="22"/>
            </w:rPr>
          </w:pPr>
          <w:r>
            <w:rPr>
              <w:noProof/>
              <w:sz w:val="22"/>
              <w:szCs w:val="22"/>
              <w:lang w:val="en-MY" w:eastAsia="en-MY"/>
            </w:rPr>
            <w:drawing>
              <wp:inline distT="0" distB="0" distL="0" distR="0" wp14:anchorId="207DD261" wp14:editId="15FCA6B6">
                <wp:extent cx="647065" cy="955675"/>
                <wp:effectExtent l="0" t="0" r="0" b="0"/>
                <wp:docPr id="1" name="Picture 1" descr="logoump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ump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7065" cy="955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07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851F52F" w14:textId="77777777" w:rsidR="000B7014" w:rsidRDefault="000B7014" w:rsidP="00F9576C">
          <w:pPr>
            <w:rPr>
              <w:rFonts w:ascii="Century Gothic" w:hAnsi="Century Gothic" w:cs="Century Gothic"/>
              <w:sz w:val="18"/>
              <w:szCs w:val="18"/>
            </w:rPr>
          </w:pPr>
          <w:r>
            <w:rPr>
              <w:rFonts w:ascii="Century Gothic" w:hAnsi="Century Gothic" w:cs="Century Gothic"/>
              <w:b/>
              <w:bCs/>
              <w:sz w:val="18"/>
              <w:szCs w:val="18"/>
            </w:rPr>
            <w:t>SUBJECT:</w:t>
          </w:r>
          <w:r w:rsidR="00B84EDD">
            <w:rPr>
              <w:rFonts w:ascii="Century Gothic" w:hAnsi="Century Gothic" w:cs="Century Gothic"/>
              <w:b/>
              <w:bCs/>
              <w:sz w:val="18"/>
              <w:szCs w:val="18"/>
            </w:rPr>
            <w:t xml:space="preserve"> </w:t>
          </w:r>
          <w:r w:rsidR="00F9576C">
            <w:rPr>
              <w:rFonts w:ascii="Century Gothic" w:hAnsi="Century Gothic" w:cs="Century Gothic"/>
              <w:sz w:val="18"/>
              <w:szCs w:val="18"/>
            </w:rPr>
            <w:t>Programming Technique</w:t>
          </w:r>
        </w:p>
      </w:tc>
      <w:tc>
        <w:tcPr>
          <w:tcW w:w="3144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B37F74C" w14:textId="409DE92E" w:rsidR="000B7014" w:rsidRDefault="000B7014" w:rsidP="00E8291D">
          <w:pPr>
            <w:rPr>
              <w:rFonts w:ascii="Century Gothic" w:hAnsi="Century Gothic" w:cs="Century Gothic"/>
              <w:sz w:val="18"/>
              <w:szCs w:val="18"/>
            </w:rPr>
          </w:pPr>
          <w:r>
            <w:rPr>
              <w:rFonts w:ascii="Century Gothic" w:hAnsi="Century Gothic" w:cs="Century Gothic"/>
              <w:b/>
              <w:bCs/>
              <w:sz w:val="18"/>
              <w:szCs w:val="18"/>
            </w:rPr>
            <w:t xml:space="preserve">CODE: </w:t>
          </w:r>
          <w:r w:rsidR="00B84EDD">
            <w:rPr>
              <w:rFonts w:ascii="Century Gothic" w:hAnsi="Century Gothic" w:cs="Century Gothic"/>
              <w:sz w:val="18"/>
              <w:szCs w:val="18"/>
            </w:rPr>
            <w:t>BCI1023/</w:t>
          </w:r>
          <w:r w:rsidR="00D949D2">
            <w:rPr>
              <w:rFonts w:ascii="Century Gothic" w:hAnsi="Century Gothic" w:cs="Century Gothic"/>
              <w:sz w:val="18"/>
              <w:szCs w:val="18"/>
            </w:rPr>
            <w:t xml:space="preserve"> </w:t>
          </w:r>
          <w:r w:rsidR="00B84EDD">
            <w:rPr>
              <w:rFonts w:ascii="Century Gothic" w:hAnsi="Century Gothic" w:cs="Century Gothic"/>
              <w:sz w:val="18"/>
              <w:szCs w:val="18"/>
            </w:rPr>
            <w:t>DCI1023</w:t>
          </w:r>
        </w:p>
      </w:tc>
      <w:tc>
        <w:tcPr>
          <w:tcW w:w="240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D16F5AE" w14:textId="77777777" w:rsidR="000B7014" w:rsidRDefault="000B7014">
          <w:pPr>
            <w:rPr>
              <w:sz w:val="18"/>
              <w:szCs w:val="18"/>
            </w:rPr>
          </w:pPr>
          <w:r>
            <w:rPr>
              <w:rFonts w:ascii="Century Gothic" w:hAnsi="Century Gothic" w:cs="Century Gothic"/>
              <w:b/>
              <w:bCs/>
              <w:sz w:val="18"/>
              <w:szCs w:val="18"/>
            </w:rPr>
            <w:t>MARK</w:t>
          </w:r>
          <w:r>
            <w:rPr>
              <w:sz w:val="18"/>
              <w:szCs w:val="18"/>
            </w:rPr>
            <w:t>:</w:t>
          </w:r>
        </w:p>
        <w:p w14:paraId="44DBCA3C" w14:textId="77777777" w:rsidR="000B7014" w:rsidRDefault="000B7014">
          <w:pPr>
            <w:rPr>
              <w:sz w:val="18"/>
              <w:szCs w:val="18"/>
            </w:rPr>
          </w:pPr>
        </w:p>
        <w:p w14:paraId="3EEA3836" w14:textId="77777777" w:rsidR="000B7014" w:rsidRDefault="0060536E" w:rsidP="00470154">
          <w:pPr>
            <w:rPr>
              <w:rFonts w:ascii="Century Gothic" w:hAnsi="Century Gothic" w:cs="Century Gothic"/>
              <w:sz w:val="72"/>
              <w:szCs w:val="72"/>
            </w:rPr>
          </w:pPr>
          <w:r>
            <w:rPr>
              <w:sz w:val="52"/>
              <w:szCs w:val="52"/>
            </w:rPr>
            <w:t xml:space="preserve">     </w:t>
          </w:r>
          <w:r w:rsidR="00F9576C">
            <w:rPr>
              <w:sz w:val="52"/>
              <w:szCs w:val="52"/>
            </w:rPr>
            <w:t xml:space="preserve">   </w:t>
          </w:r>
          <w:r>
            <w:rPr>
              <w:sz w:val="52"/>
              <w:szCs w:val="52"/>
            </w:rPr>
            <w:t xml:space="preserve"> </w:t>
          </w:r>
          <w:r w:rsidRPr="00CA595F">
            <w:rPr>
              <w:sz w:val="52"/>
              <w:szCs w:val="52"/>
            </w:rPr>
            <w:t>/</w:t>
          </w:r>
          <w:r w:rsidR="00470154">
            <w:rPr>
              <w:sz w:val="52"/>
              <w:szCs w:val="52"/>
            </w:rPr>
            <w:t>100</w:t>
          </w:r>
        </w:p>
      </w:tc>
    </w:tr>
    <w:tr w:rsidR="000B7014" w14:paraId="4EBA0DAF" w14:textId="77777777" w:rsidTr="00F9576C">
      <w:trPr>
        <w:cantSplit/>
        <w:trHeight w:val="332"/>
      </w:trPr>
      <w:tc>
        <w:tcPr>
          <w:tcW w:w="131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8AC48EF" w14:textId="77777777" w:rsidR="000B7014" w:rsidRDefault="000B7014">
          <w:pPr>
            <w:rPr>
              <w:sz w:val="22"/>
              <w:szCs w:val="22"/>
            </w:rPr>
          </w:pPr>
        </w:p>
      </w:tc>
      <w:tc>
        <w:tcPr>
          <w:tcW w:w="7051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476BFEE" w14:textId="77777777" w:rsidR="000B7014" w:rsidRPr="00EC1C03" w:rsidRDefault="000B7014" w:rsidP="00470154">
          <w:pPr>
            <w:tabs>
              <w:tab w:val="left" w:pos="360"/>
              <w:tab w:val="left" w:pos="720"/>
              <w:tab w:val="left" w:pos="1080"/>
              <w:tab w:val="left" w:pos="1440"/>
              <w:tab w:val="left" w:pos="1800"/>
              <w:tab w:val="left" w:pos="2160"/>
              <w:tab w:val="left" w:pos="2520"/>
              <w:tab w:val="left" w:pos="2880"/>
              <w:tab w:val="left" w:pos="3240"/>
              <w:tab w:val="left" w:pos="3600"/>
              <w:tab w:val="left" w:pos="3960"/>
              <w:tab w:val="left" w:pos="4320"/>
              <w:tab w:val="left" w:pos="4680"/>
              <w:tab w:val="left" w:pos="5040"/>
              <w:tab w:val="left" w:pos="5400"/>
              <w:tab w:val="left" w:pos="5760"/>
              <w:tab w:val="left" w:pos="6120"/>
              <w:tab w:val="left" w:pos="6480"/>
              <w:tab w:val="left" w:pos="6840"/>
              <w:tab w:val="left" w:pos="7200"/>
              <w:tab w:val="left" w:pos="7560"/>
              <w:tab w:val="left" w:pos="7920"/>
              <w:tab w:val="left" w:pos="8280"/>
              <w:tab w:val="left" w:pos="8640"/>
              <w:tab w:val="left" w:pos="9000"/>
              <w:tab w:val="left" w:pos="9360"/>
              <w:tab w:val="left" w:pos="9720"/>
              <w:tab w:val="left" w:pos="10080"/>
              <w:tab w:val="left" w:pos="10440"/>
              <w:tab w:val="left" w:pos="10800"/>
              <w:tab w:val="left" w:pos="11160"/>
              <w:tab w:val="left" w:pos="11520"/>
            </w:tabs>
            <w:autoSpaceDE w:val="0"/>
            <w:autoSpaceDN w:val="0"/>
            <w:adjustRightInd w:val="0"/>
            <w:rPr>
              <w:rFonts w:ascii="Century Gothic" w:hAnsi="Century Gothic" w:cs="Century Gothic"/>
              <w:sz w:val="18"/>
              <w:szCs w:val="18"/>
            </w:rPr>
          </w:pPr>
          <w:r w:rsidRPr="00EC1C03">
            <w:rPr>
              <w:rFonts w:ascii="Century Gothic" w:hAnsi="Century Gothic" w:cs="Century Gothic"/>
              <w:b/>
              <w:bCs/>
              <w:sz w:val="18"/>
              <w:szCs w:val="18"/>
            </w:rPr>
            <w:t>TOPIC:</w:t>
          </w:r>
          <w:r w:rsidR="00B84EDD">
            <w:rPr>
              <w:rFonts w:ascii="Century Gothic" w:hAnsi="Century Gothic" w:cs="Century Gothic"/>
              <w:sz w:val="18"/>
              <w:szCs w:val="18"/>
            </w:rPr>
            <w:t xml:space="preserve"> </w:t>
          </w:r>
          <w:r w:rsidR="00470154">
            <w:rPr>
              <w:rFonts w:ascii="Century Gothic" w:hAnsi="Century Gothic" w:cs="Century Gothic"/>
              <w:sz w:val="18"/>
              <w:szCs w:val="18"/>
            </w:rPr>
            <w:t>All Chapters</w:t>
          </w:r>
        </w:p>
      </w:tc>
      <w:tc>
        <w:tcPr>
          <w:tcW w:w="240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AADF5C4" w14:textId="77777777" w:rsidR="000B7014" w:rsidRDefault="000B7014">
          <w:pPr>
            <w:rPr>
              <w:rFonts w:ascii="Century Gothic" w:hAnsi="Century Gothic" w:cs="Century Gothic"/>
              <w:sz w:val="72"/>
              <w:szCs w:val="72"/>
            </w:rPr>
          </w:pPr>
        </w:p>
      </w:tc>
    </w:tr>
    <w:tr w:rsidR="000B7014" w14:paraId="76E647E1" w14:textId="77777777" w:rsidTr="00F9576C">
      <w:trPr>
        <w:cantSplit/>
        <w:trHeight w:val="368"/>
      </w:trPr>
      <w:tc>
        <w:tcPr>
          <w:tcW w:w="131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2ABD63A" w14:textId="77777777" w:rsidR="000B7014" w:rsidRDefault="000B7014">
          <w:pPr>
            <w:rPr>
              <w:sz w:val="22"/>
              <w:szCs w:val="22"/>
            </w:rPr>
          </w:pPr>
        </w:p>
      </w:tc>
      <w:tc>
        <w:tcPr>
          <w:tcW w:w="318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5465F3D" w14:textId="77777777" w:rsidR="000B7014" w:rsidRDefault="000B7014" w:rsidP="00470154">
          <w:pPr>
            <w:rPr>
              <w:rFonts w:ascii="Century Gothic" w:hAnsi="Century Gothic" w:cs="Century Gothic"/>
              <w:b/>
              <w:bCs/>
              <w:sz w:val="18"/>
              <w:szCs w:val="18"/>
            </w:rPr>
          </w:pPr>
          <w:r>
            <w:rPr>
              <w:rFonts w:ascii="Century Gothic" w:hAnsi="Century Gothic" w:cs="Century Gothic"/>
              <w:b/>
              <w:bCs/>
              <w:sz w:val="18"/>
              <w:szCs w:val="18"/>
            </w:rPr>
            <w:t xml:space="preserve">ASSESSMENT: </w:t>
          </w:r>
          <w:r w:rsidR="00470154">
            <w:rPr>
              <w:rFonts w:ascii="Century Gothic" w:hAnsi="Century Gothic" w:cs="Century Gothic"/>
              <w:sz w:val="18"/>
              <w:szCs w:val="18"/>
            </w:rPr>
            <w:t>Mini Project</w:t>
          </w:r>
        </w:p>
      </w:tc>
      <w:tc>
        <w:tcPr>
          <w:tcW w:w="1080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7C07DC8" w14:textId="77777777" w:rsidR="000B7014" w:rsidRDefault="000B7014">
          <w:pPr>
            <w:rPr>
              <w:rFonts w:ascii="Century Gothic" w:hAnsi="Century Gothic" w:cs="Century Gothic"/>
              <w:b/>
              <w:bCs/>
              <w:sz w:val="18"/>
              <w:szCs w:val="18"/>
            </w:rPr>
          </w:pPr>
          <w:r>
            <w:rPr>
              <w:rFonts w:ascii="Century Gothic" w:hAnsi="Century Gothic" w:cs="Century Gothic"/>
              <w:b/>
              <w:bCs/>
              <w:sz w:val="18"/>
              <w:szCs w:val="18"/>
            </w:rPr>
            <w:t xml:space="preserve">NO: </w:t>
          </w:r>
          <w:r w:rsidR="005E0A14">
            <w:rPr>
              <w:rFonts w:ascii="Century Gothic" w:hAnsi="Century Gothic" w:cs="Century Gothic"/>
              <w:bCs/>
              <w:sz w:val="18"/>
              <w:szCs w:val="18"/>
            </w:rPr>
            <w:t>1</w:t>
          </w:r>
        </w:p>
      </w:tc>
      <w:tc>
        <w:tcPr>
          <w:tcW w:w="278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EA6143B" w14:textId="77777777" w:rsidR="000B7014" w:rsidRDefault="00B423FC" w:rsidP="002D4D6E">
          <w:pPr>
            <w:rPr>
              <w:rFonts w:ascii="Century Gothic" w:hAnsi="Century Gothic" w:cs="Century Gothic"/>
              <w:b/>
              <w:bCs/>
              <w:sz w:val="18"/>
              <w:szCs w:val="18"/>
            </w:rPr>
          </w:pPr>
          <w:r>
            <w:rPr>
              <w:rFonts w:ascii="Century Gothic" w:hAnsi="Century Gothic" w:cs="Century Gothic"/>
              <w:b/>
              <w:bCs/>
              <w:sz w:val="18"/>
              <w:szCs w:val="18"/>
            </w:rPr>
            <w:t xml:space="preserve">TIME: </w:t>
          </w:r>
        </w:p>
      </w:tc>
      <w:tc>
        <w:tcPr>
          <w:tcW w:w="240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4630C93" w14:textId="77777777" w:rsidR="000B7014" w:rsidRDefault="000B7014">
          <w:pPr>
            <w:rPr>
              <w:rFonts w:ascii="Century Gothic" w:hAnsi="Century Gothic" w:cs="Century Gothic"/>
              <w:sz w:val="72"/>
              <w:szCs w:val="72"/>
            </w:rPr>
          </w:pPr>
        </w:p>
      </w:tc>
    </w:tr>
    <w:tr w:rsidR="000B7014" w14:paraId="3E222507" w14:textId="77777777" w:rsidTr="00F9576C">
      <w:trPr>
        <w:trHeight w:val="170"/>
      </w:trPr>
      <w:tc>
        <w:tcPr>
          <w:tcW w:w="10773" w:type="dxa"/>
          <w:gridSpan w:val="6"/>
          <w:tcBorders>
            <w:top w:val="single" w:sz="4" w:space="0" w:color="auto"/>
            <w:left w:val="nil"/>
            <w:bottom w:val="nil"/>
            <w:right w:val="nil"/>
          </w:tcBorders>
          <w:vAlign w:val="center"/>
        </w:tcPr>
        <w:p w14:paraId="7B6072D4" w14:textId="77777777" w:rsidR="000B7014" w:rsidRDefault="000B7014">
          <w:pPr>
            <w:rPr>
              <w:sz w:val="22"/>
              <w:szCs w:val="22"/>
            </w:rPr>
          </w:pPr>
        </w:p>
      </w:tc>
    </w:tr>
  </w:tbl>
  <w:p w14:paraId="10FF529E" w14:textId="77777777" w:rsidR="000B7014" w:rsidRDefault="000B70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05A88"/>
    <w:multiLevelType w:val="hybridMultilevel"/>
    <w:tmpl w:val="DEFCE818"/>
    <w:lvl w:ilvl="0" w:tplc="0CA8DAD2">
      <w:numFmt w:val="bullet"/>
      <w:lvlText w:val="-"/>
      <w:lvlJc w:val="left"/>
      <w:pPr>
        <w:ind w:left="397" w:hanging="284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1" w15:restartNumberingAfterBreak="0">
    <w:nsid w:val="0A410470"/>
    <w:multiLevelType w:val="hybridMultilevel"/>
    <w:tmpl w:val="DD721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85920"/>
    <w:multiLevelType w:val="hybridMultilevel"/>
    <w:tmpl w:val="47282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97FCE"/>
    <w:multiLevelType w:val="hybridMultilevel"/>
    <w:tmpl w:val="C8C6E308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C4223"/>
    <w:multiLevelType w:val="hybridMultilevel"/>
    <w:tmpl w:val="83664AFE"/>
    <w:lvl w:ilvl="0" w:tplc="938CF77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748BD"/>
    <w:multiLevelType w:val="hybridMultilevel"/>
    <w:tmpl w:val="834A4C68"/>
    <w:lvl w:ilvl="0" w:tplc="8D3A92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EF97432"/>
    <w:multiLevelType w:val="hybridMultilevel"/>
    <w:tmpl w:val="C0BA14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620C91"/>
    <w:multiLevelType w:val="hybridMultilevel"/>
    <w:tmpl w:val="712AE26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90B3BA0"/>
    <w:multiLevelType w:val="hybridMultilevel"/>
    <w:tmpl w:val="D0247A22"/>
    <w:lvl w:ilvl="0" w:tplc="5FE2F488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566D1"/>
    <w:multiLevelType w:val="hybridMultilevel"/>
    <w:tmpl w:val="5B22AEE2"/>
    <w:lvl w:ilvl="0" w:tplc="C0644B0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EA0BCE">
      <w:start w:val="164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EA408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20885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94ABC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D8E25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A264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01EBC4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AC97F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FA4B2A"/>
    <w:multiLevelType w:val="hybridMultilevel"/>
    <w:tmpl w:val="C1C66AC4"/>
    <w:lvl w:ilvl="0" w:tplc="3FD67BD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FEB53C4"/>
    <w:multiLevelType w:val="hybridMultilevel"/>
    <w:tmpl w:val="FB8E325E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4E6852"/>
    <w:multiLevelType w:val="hybridMultilevel"/>
    <w:tmpl w:val="4B44BC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496D27"/>
    <w:multiLevelType w:val="hybridMultilevel"/>
    <w:tmpl w:val="056A2890"/>
    <w:lvl w:ilvl="0" w:tplc="405A477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734467"/>
    <w:multiLevelType w:val="hybridMultilevel"/>
    <w:tmpl w:val="D73259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134636D"/>
    <w:multiLevelType w:val="hybridMultilevel"/>
    <w:tmpl w:val="2A160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076F3B"/>
    <w:multiLevelType w:val="hybridMultilevel"/>
    <w:tmpl w:val="FBEACDD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97475D"/>
    <w:multiLevelType w:val="hybridMultilevel"/>
    <w:tmpl w:val="F19459F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A6852E3"/>
    <w:multiLevelType w:val="hybridMultilevel"/>
    <w:tmpl w:val="296EE764"/>
    <w:lvl w:ilvl="0" w:tplc="773CD4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6E6D91"/>
    <w:multiLevelType w:val="hybridMultilevel"/>
    <w:tmpl w:val="97E826B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484C49"/>
    <w:multiLevelType w:val="hybridMultilevel"/>
    <w:tmpl w:val="8274F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4"/>
  </w:num>
  <w:num w:numId="4">
    <w:abstractNumId w:val="12"/>
  </w:num>
  <w:num w:numId="5">
    <w:abstractNumId w:val="17"/>
  </w:num>
  <w:num w:numId="6">
    <w:abstractNumId w:val="9"/>
  </w:num>
  <w:num w:numId="7">
    <w:abstractNumId w:val="1"/>
  </w:num>
  <w:num w:numId="8">
    <w:abstractNumId w:val="15"/>
  </w:num>
  <w:num w:numId="9">
    <w:abstractNumId w:val="2"/>
  </w:num>
  <w:num w:numId="10">
    <w:abstractNumId w:val="20"/>
  </w:num>
  <w:num w:numId="11">
    <w:abstractNumId w:val="10"/>
  </w:num>
  <w:num w:numId="12">
    <w:abstractNumId w:val="13"/>
  </w:num>
  <w:num w:numId="13">
    <w:abstractNumId w:val="4"/>
  </w:num>
  <w:num w:numId="14">
    <w:abstractNumId w:val="11"/>
  </w:num>
  <w:num w:numId="15">
    <w:abstractNumId w:val="3"/>
  </w:num>
  <w:num w:numId="16">
    <w:abstractNumId w:val="8"/>
  </w:num>
  <w:num w:numId="17">
    <w:abstractNumId w:val="6"/>
  </w:num>
  <w:num w:numId="18">
    <w:abstractNumId w:val="18"/>
  </w:num>
  <w:num w:numId="19">
    <w:abstractNumId w:val="0"/>
  </w:num>
  <w:num w:numId="20">
    <w:abstractNumId w:val="16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jY3NjU2MzYxNjBX0lEKTi0uzszPAykwrgUAn43//ywAAAA="/>
  </w:docVars>
  <w:rsids>
    <w:rsidRoot w:val="007A15FA"/>
    <w:rsid w:val="000149B4"/>
    <w:rsid w:val="000256D3"/>
    <w:rsid w:val="0003019D"/>
    <w:rsid w:val="00032C82"/>
    <w:rsid w:val="0003307D"/>
    <w:rsid w:val="00034B26"/>
    <w:rsid w:val="00036089"/>
    <w:rsid w:val="000431DA"/>
    <w:rsid w:val="0005435D"/>
    <w:rsid w:val="00055345"/>
    <w:rsid w:val="00062D6F"/>
    <w:rsid w:val="00064F81"/>
    <w:rsid w:val="00071776"/>
    <w:rsid w:val="00081054"/>
    <w:rsid w:val="00096473"/>
    <w:rsid w:val="0009751F"/>
    <w:rsid w:val="000B4AB2"/>
    <w:rsid w:val="000B7014"/>
    <w:rsid w:val="000C660A"/>
    <w:rsid w:val="000D14ED"/>
    <w:rsid w:val="000E5B12"/>
    <w:rsid w:val="000F0FD8"/>
    <w:rsid w:val="00107F84"/>
    <w:rsid w:val="00115071"/>
    <w:rsid w:val="00125156"/>
    <w:rsid w:val="00127A6E"/>
    <w:rsid w:val="00157F1C"/>
    <w:rsid w:val="00174812"/>
    <w:rsid w:val="0018083D"/>
    <w:rsid w:val="001934FB"/>
    <w:rsid w:val="00196EED"/>
    <w:rsid w:val="001A0B91"/>
    <w:rsid w:val="001B0659"/>
    <w:rsid w:val="001C4DB2"/>
    <w:rsid w:val="001D25E5"/>
    <w:rsid w:val="001D3612"/>
    <w:rsid w:val="001D5E53"/>
    <w:rsid w:val="001E2766"/>
    <w:rsid w:val="001E351E"/>
    <w:rsid w:val="001E5081"/>
    <w:rsid w:val="001E52C1"/>
    <w:rsid w:val="001F0F2A"/>
    <w:rsid w:val="001F6517"/>
    <w:rsid w:val="0020597D"/>
    <w:rsid w:val="002134A1"/>
    <w:rsid w:val="00217750"/>
    <w:rsid w:val="00244185"/>
    <w:rsid w:val="0025004B"/>
    <w:rsid w:val="0025027F"/>
    <w:rsid w:val="00276E0A"/>
    <w:rsid w:val="00287671"/>
    <w:rsid w:val="00294004"/>
    <w:rsid w:val="002949AF"/>
    <w:rsid w:val="002C39E8"/>
    <w:rsid w:val="002C4219"/>
    <w:rsid w:val="002C5B43"/>
    <w:rsid w:val="002C770A"/>
    <w:rsid w:val="002D20CD"/>
    <w:rsid w:val="002D4D6E"/>
    <w:rsid w:val="002E1784"/>
    <w:rsid w:val="00303766"/>
    <w:rsid w:val="003237A2"/>
    <w:rsid w:val="003301FF"/>
    <w:rsid w:val="0034337A"/>
    <w:rsid w:val="00344015"/>
    <w:rsid w:val="003502FB"/>
    <w:rsid w:val="00350324"/>
    <w:rsid w:val="00350470"/>
    <w:rsid w:val="00364E3B"/>
    <w:rsid w:val="003834C6"/>
    <w:rsid w:val="00394C82"/>
    <w:rsid w:val="003A458F"/>
    <w:rsid w:val="003A5E20"/>
    <w:rsid w:val="003B4B7E"/>
    <w:rsid w:val="003C4B61"/>
    <w:rsid w:val="003C72E7"/>
    <w:rsid w:val="003C7387"/>
    <w:rsid w:val="003D6C19"/>
    <w:rsid w:val="003E6E00"/>
    <w:rsid w:val="003E72C3"/>
    <w:rsid w:val="003F5DF2"/>
    <w:rsid w:val="003F6CF5"/>
    <w:rsid w:val="003F702E"/>
    <w:rsid w:val="0040592C"/>
    <w:rsid w:val="00405B36"/>
    <w:rsid w:val="00422CAE"/>
    <w:rsid w:val="00434F53"/>
    <w:rsid w:val="00435231"/>
    <w:rsid w:val="00445CE7"/>
    <w:rsid w:val="0046486C"/>
    <w:rsid w:val="00464D07"/>
    <w:rsid w:val="00470154"/>
    <w:rsid w:val="00496DD9"/>
    <w:rsid w:val="004B58B2"/>
    <w:rsid w:val="004B5F7F"/>
    <w:rsid w:val="004C02CD"/>
    <w:rsid w:val="004C16B6"/>
    <w:rsid w:val="004D5D94"/>
    <w:rsid w:val="004D68C9"/>
    <w:rsid w:val="004D7C11"/>
    <w:rsid w:val="004E1A4A"/>
    <w:rsid w:val="004E1DD4"/>
    <w:rsid w:val="004E3767"/>
    <w:rsid w:val="004F2FAA"/>
    <w:rsid w:val="004F4049"/>
    <w:rsid w:val="004F7C77"/>
    <w:rsid w:val="00540F64"/>
    <w:rsid w:val="00550CF1"/>
    <w:rsid w:val="005565AF"/>
    <w:rsid w:val="00565CC0"/>
    <w:rsid w:val="00566118"/>
    <w:rsid w:val="00572511"/>
    <w:rsid w:val="00574EF9"/>
    <w:rsid w:val="00580891"/>
    <w:rsid w:val="0059173D"/>
    <w:rsid w:val="00593D50"/>
    <w:rsid w:val="005B5270"/>
    <w:rsid w:val="005C3C8B"/>
    <w:rsid w:val="005C5142"/>
    <w:rsid w:val="005D282B"/>
    <w:rsid w:val="005E0A14"/>
    <w:rsid w:val="005E2942"/>
    <w:rsid w:val="005F7D3C"/>
    <w:rsid w:val="0060536E"/>
    <w:rsid w:val="0062788D"/>
    <w:rsid w:val="00630EA8"/>
    <w:rsid w:val="00633CC1"/>
    <w:rsid w:val="006419C4"/>
    <w:rsid w:val="00653A05"/>
    <w:rsid w:val="006576BB"/>
    <w:rsid w:val="00682089"/>
    <w:rsid w:val="006A1C98"/>
    <w:rsid w:val="006A5DCD"/>
    <w:rsid w:val="006A7A57"/>
    <w:rsid w:val="006C1A77"/>
    <w:rsid w:val="00704519"/>
    <w:rsid w:val="00722D00"/>
    <w:rsid w:val="00734CAA"/>
    <w:rsid w:val="00735120"/>
    <w:rsid w:val="00744838"/>
    <w:rsid w:val="00756307"/>
    <w:rsid w:val="007715E7"/>
    <w:rsid w:val="0077793C"/>
    <w:rsid w:val="007903B7"/>
    <w:rsid w:val="007947EF"/>
    <w:rsid w:val="007A15FA"/>
    <w:rsid w:val="007A4B01"/>
    <w:rsid w:val="007D3DF3"/>
    <w:rsid w:val="00814810"/>
    <w:rsid w:val="00824009"/>
    <w:rsid w:val="00825012"/>
    <w:rsid w:val="008270BF"/>
    <w:rsid w:val="00834778"/>
    <w:rsid w:val="00840E19"/>
    <w:rsid w:val="00846F19"/>
    <w:rsid w:val="008511F5"/>
    <w:rsid w:val="008542A3"/>
    <w:rsid w:val="00871D00"/>
    <w:rsid w:val="00877CD9"/>
    <w:rsid w:val="00896A43"/>
    <w:rsid w:val="008C6C14"/>
    <w:rsid w:val="008D2B43"/>
    <w:rsid w:val="008D42A9"/>
    <w:rsid w:val="008E3C29"/>
    <w:rsid w:val="00927E81"/>
    <w:rsid w:val="00965263"/>
    <w:rsid w:val="00965E0C"/>
    <w:rsid w:val="009775C2"/>
    <w:rsid w:val="00986423"/>
    <w:rsid w:val="00992184"/>
    <w:rsid w:val="009C1F0F"/>
    <w:rsid w:val="009D4AED"/>
    <w:rsid w:val="009E18BC"/>
    <w:rsid w:val="009F1A60"/>
    <w:rsid w:val="009F4433"/>
    <w:rsid w:val="00A02869"/>
    <w:rsid w:val="00A144DB"/>
    <w:rsid w:val="00A22E45"/>
    <w:rsid w:val="00A252EC"/>
    <w:rsid w:val="00A54270"/>
    <w:rsid w:val="00A61949"/>
    <w:rsid w:val="00A640E8"/>
    <w:rsid w:val="00A64C4A"/>
    <w:rsid w:val="00A805ED"/>
    <w:rsid w:val="00A90115"/>
    <w:rsid w:val="00AA433B"/>
    <w:rsid w:val="00AB27DA"/>
    <w:rsid w:val="00AB7A18"/>
    <w:rsid w:val="00AC332F"/>
    <w:rsid w:val="00AD7C2B"/>
    <w:rsid w:val="00AF3D88"/>
    <w:rsid w:val="00B206E4"/>
    <w:rsid w:val="00B35383"/>
    <w:rsid w:val="00B423FC"/>
    <w:rsid w:val="00B45080"/>
    <w:rsid w:val="00B554FA"/>
    <w:rsid w:val="00B62D07"/>
    <w:rsid w:val="00B638AC"/>
    <w:rsid w:val="00B640D5"/>
    <w:rsid w:val="00B71294"/>
    <w:rsid w:val="00B75366"/>
    <w:rsid w:val="00B81836"/>
    <w:rsid w:val="00B81C1E"/>
    <w:rsid w:val="00B84EDD"/>
    <w:rsid w:val="00BA0ED1"/>
    <w:rsid w:val="00BA17FD"/>
    <w:rsid w:val="00BA3C25"/>
    <w:rsid w:val="00BA57D8"/>
    <w:rsid w:val="00BA7CEF"/>
    <w:rsid w:val="00BC0B6C"/>
    <w:rsid w:val="00BC0FA1"/>
    <w:rsid w:val="00BD2592"/>
    <w:rsid w:val="00BD7D98"/>
    <w:rsid w:val="00BF35AD"/>
    <w:rsid w:val="00BF4EBF"/>
    <w:rsid w:val="00C01EE3"/>
    <w:rsid w:val="00C26A2D"/>
    <w:rsid w:val="00C329E1"/>
    <w:rsid w:val="00C445CA"/>
    <w:rsid w:val="00C503D8"/>
    <w:rsid w:val="00C57F44"/>
    <w:rsid w:val="00C67205"/>
    <w:rsid w:val="00C91768"/>
    <w:rsid w:val="00CA1958"/>
    <w:rsid w:val="00CB65EC"/>
    <w:rsid w:val="00CB72CD"/>
    <w:rsid w:val="00CF7650"/>
    <w:rsid w:val="00D11709"/>
    <w:rsid w:val="00D15A76"/>
    <w:rsid w:val="00D17B87"/>
    <w:rsid w:val="00D17FB6"/>
    <w:rsid w:val="00D27870"/>
    <w:rsid w:val="00D502B4"/>
    <w:rsid w:val="00D570ED"/>
    <w:rsid w:val="00D65F50"/>
    <w:rsid w:val="00D73F79"/>
    <w:rsid w:val="00D8208E"/>
    <w:rsid w:val="00D949D2"/>
    <w:rsid w:val="00DB2C7B"/>
    <w:rsid w:val="00DD2176"/>
    <w:rsid w:val="00DE1E11"/>
    <w:rsid w:val="00E0557D"/>
    <w:rsid w:val="00E05B47"/>
    <w:rsid w:val="00E2204B"/>
    <w:rsid w:val="00E22243"/>
    <w:rsid w:val="00E357E1"/>
    <w:rsid w:val="00E40FA9"/>
    <w:rsid w:val="00E438F0"/>
    <w:rsid w:val="00E51E5E"/>
    <w:rsid w:val="00E52F31"/>
    <w:rsid w:val="00E6313A"/>
    <w:rsid w:val="00E8291D"/>
    <w:rsid w:val="00EC1C03"/>
    <w:rsid w:val="00EC39D0"/>
    <w:rsid w:val="00ED1C68"/>
    <w:rsid w:val="00ED6413"/>
    <w:rsid w:val="00EE105D"/>
    <w:rsid w:val="00EE523F"/>
    <w:rsid w:val="00F01531"/>
    <w:rsid w:val="00F0528A"/>
    <w:rsid w:val="00F104FB"/>
    <w:rsid w:val="00F106CE"/>
    <w:rsid w:val="00F242BE"/>
    <w:rsid w:val="00F30880"/>
    <w:rsid w:val="00F6208D"/>
    <w:rsid w:val="00F63664"/>
    <w:rsid w:val="00F8522C"/>
    <w:rsid w:val="00F8781F"/>
    <w:rsid w:val="00F87869"/>
    <w:rsid w:val="00F878F4"/>
    <w:rsid w:val="00F9576C"/>
    <w:rsid w:val="00F95C1A"/>
    <w:rsid w:val="00F96F22"/>
    <w:rsid w:val="00FA2C2C"/>
    <w:rsid w:val="00FA650B"/>
    <w:rsid w:val="00FB2CA8"/>
    <w:rsid w:val="00FC191E"/>
    <w:rsid w:val="00FC370B"/>
    <w:rsid w:val="00FD7F6B"/>
    <w:rsid w:val="00FE00DB"/>
    <w:rsid w:val="00FE5B14"/>
    <w:rsid w:val="00FF5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5925AA"/>
  <w15:chartTrackingRefBased/>
  <w15:docId w15:val="{FB58FC8E-AC6A-9A48-8434-698A4D73E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MY" w:eastAsia="en-MY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uiPriority="35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15FA"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70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701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B7014"/>
  </w:style>
  <w:style w:type="paragraph" w:styleId="BalloonText">
    <w:name w:val="Balloon Text"/>
    <w:basedOn w:val="Normal"/>
    <w:semiHidden/>
    <w:rsid w:val="00F242BE"/>
    <w:rPr>
      <w:rFonts w:ascii="Tahoma" w:hAnsi="Tahoma" w:cs="Tahoma"/>
      <w:sz w:val="16"/>
      <w:szCs w:val="16"/>
    </w:rPr>
  </w:style>
  <w:style w:type="paragraph" w:styleId="Caption">
    <w:name w:val="caption"/>
    <w:aliases w:val="(Table)"/>
    <w:basedOn w:val="Normal"/>
    <w:next w:val="Normal"/>
    <w:uiPriority w:val="35"/>
    <w:qFormat/>
    <w:rsid w:val="00F242BE"/>
    <w:rPr>
      <w:b/>
      <w:bCs/>
      <w:sz w:val="20"/>
      <w:szCs w:val="20"/>
    </w:rPr>
  </w:style>
  <w:style w:type="table" w:styleId="TableGrid">
    <w:name w:val="Table Grid"/>
    <w:aliases w:val="Table Grid No Boarder"/>
    <w:basedOn w:val="TableNormal"/>
    <w:uiPriority w:val="59"/>
    <w:rsid w:val="00DB2C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unhideWhenUsed/>
    <w:rsid w:val="00F106CE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1E2766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  <w:lang w:val="ms-MY" w:eastAsia="ms-MY"/>
    </w:rPr>
  </w:style>
  <w:style w:type="character" w:customStyle="1" w:styleId="uficommentbody">
    <w:name w:val="uficommentbody"/>
    <w:rsid w:val="00FB2C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7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26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5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6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0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BADB1D-A575-46AA-9429-54C4B9890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92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FOLLOW INSTRUCTIONS CAREFULLY</vt:lpstr>
    </vt:vector>
  </TitlesOfParts>
  <Company>FSKKP KUKTEM</Company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FOLLOW INSTRUCTIONS CAREFULLY</dc:title>
  <dc:subject/>
  <dc:creator>junaida</dc:creator>
  <cp:keywords/>
  <cp:lastModifiedBy>arfian ismail</cp:lastModifiedBy>
  <cp:revision>15</cp:revision>
  <cp:lastPrinted>2020-11-30T02:12:00Z</cp:lastPrinted>
  <dcterms:created xsi:type="dcterms:W3CDTF">2020-11-30T01:40:00Z</dcterms:created>
  <dcterms:modified xsi:type="dcterms:W3CDTF">2021-04-26T02:51:00Z</dcterms:modified>
</cp:coreProperties>
</file>